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505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09"/>
        <w:gridCol w:w="3987"/>
        <w:gridCol w:w="2409"/>
      </w:tblGrid>
      <w:tr w:rsidR="001621E9" w14:paraId="6D058D1E" w14:textId="77777777" w:rsidTr="001621E9">
        <w:trPr>
          <w:cantSplit/>
          <w:trHeight w:val="1446"/>
        </w:trPr>
        <w:tc>
          <w:tcPr>
            <w:tcW w:w="2109" w:type="dxa"/>
          </w:tcPr>
          <w:p w14:paraId="29F9BD99" w14:textId="77777777" w:rsidR="001621E9" w:rsidRDefault="001621E9">
            <w:pPr>
              <w:rPr>
                <w:sz w:val="24"/>
                <w:szCs w:val="24"/>
                <w:lang w:eastAsia="pt-PT"/>
              </w:rPr>
            </w:pPr>
          </w:p>
        </w:tc>
        <w:tc>
          <w:tcPr>
            <w:tcW w:w="3987" w:type="dxa"/>
          </w:tcPr>
          <w:p w14:paraId="6CEB5ECF" w14:textId="77777777" w:rsidR="001621E9" w:rsidRDefault="001621E9">
            <w:pPr>
              <w:rPr>
                <w:sz w:val="24"/>
                <w:szCs w:val="24"/>
                <w:lang w:eastAsia="pt-PT"/>
              </w:rPr>
            </w:pPr>
          </w:p>
        </w:tc>
        <w:tc>
          <w:tcPr>
            <w:tcW w:w="2409" w:type="dxa"/>
            <w:hideMark/>
          </w:tcPr>
          <w:p w14:paraId="6EA05970" w14:textId="6A1D4D1A" w:rsidR="001621E9" w:rsidRPr="00805D4C" w:rsidRDefault="001621E9" w:rsidP="00805D4C">
            <w:pPr>
              <w:spacing w:after="0"/>
              <w:rPr>
                <w:rFonts w:ascii="Times New Roman" w:eastAsia="Times New Roman" w:hAnsi="Times New Roman"/>
                <w:sz w:val="24"/>
                <w:szCs w:val="24"/>
                <w:lang w:eastAsia="pt-PT"/>
              </w:rPr>
            </w:pPr>
            <w:r>
              <w:rPr>
                <w:noProof/>
                <w:lang w:eastAsia="pt-PT"/>
              </w:rPr>
              <w:drawing>
                <wp:inline distT="0" distB="0" distL="0" distR="0" wp14:anchorId="764A62A4" wp14:editId="1EB71B47">
                  <wp:extent cx="1310640" cy="1028700"/>
                  <wp:effectExtent l="19050" t="0" r="3810" b="0"/>
                  <wp:docPr id="1" name="Picture 1" descr="u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um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10640" cy="1028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9D52A0F" w14:textId="77777777" w:rsidR="003278D7" w:rsidRDefault="003278D7" w:rsidP="0020022C">
      <w:pPr>
        <w:spacing w:after="0" w:line="240" w:lineRule="auto"/>
        <w:jc w:val="center"/>
        <w:rPr>
          <w:rFonts w:ascii="NewsGotT" w:hAnsi="NewsGotT"/>
          <w:b/>
          <w:sz w:val="20"/>
          <w:szCs w:val="20"/>
        </w:rPr>
      </w:pPr>
    </w:p>
    <w:p w14:paraId="4298CB74" w14:textId="7D596719" w:rsidR="0020022C" w:rsidRPr="003278D7" w:rsidRDefault="0004490A" w:rsidP="0020022C">
      <w:pPr>
        <w:spacing w:after="0" w:line="240" w:lineRule="auto"/>
        <w:jc w:val="center"/>
        <w:rPr>
          <w:rFonts w:ascii="NewsGotT" w:hAnsi="NewsGotT"/>
          <w:b/>
          <w:szCs w:val="20"/>
        </w:rPr>
      </w:pPr>
      <w:r w:rsidRPr="003278D7">
        <w:rPr>
          <w:rFonts w:ascii="NewsGotT" w:hAnsi="NewsGotT"/>
          <w:b/>
          <w:szCs w:val="20"/>
        </w:rPr>
        <w:t>Lista de Correções Solicita</w:t>
      </w:r>
      <w:r w:rsidR="006512F9" w:rsidRPr="003278D7">
        <w:rPr>
          <w:rFonts w:ascii="NewsGotT" w:hAnsi="NewsGotT"/>
          <w:b/>
          <w:szCs w:val="20"/>
        </w:rPr>
        <w:t>da</w:t>
      </w:r>
      <w:r w:rsidRPr="003278D7">
        <w:rPr>
          <w:rFonts w:ascii="NewsGotT" w:hAnsi="NewsGotT"/>
          <w:b/>
          <w:szCs w:val="20"/>
        </w:rPr>
        <w:t>s pelo Júri das</w:t>
      </w:r>
      <w:r w:rsidR="00DD2143" w:rsidRPr="003278D7">
        <w:rPr>
          <w:rFonts w:ascii="NewsGotT" w:hAnsi="NewsGotT"/>
          <w:b/>
          <w:szCs w:val="20"/>
        </w:rPr>
        <w:t xml:space="preserve"> Provas P</w:t>
      </w:r>
      <w:r w:rsidR="0020022C" w:rsidRPr="003278D7">
        <w:rPr>
          <w:rFonts w:ascii="NewsGotT" w:hAnsi="NewsGotT"/>
          <w:b/>
          <w:szCs w:val="20"/>
        </w:rPr>
        <w:t>úblicas de</w:t>
      </w:r>
    </w:p>
    <w:p w14:paraId="7AC1E7CB" w14:textId="2720E1D7" w:rsidR="0020022C" w:rsidRPr="003278D7" w:rsidRDefault="0021340B" w:rsidP="0020022C">
      <w:pPr>
        <w:spacing w:after="0" w:line="240" w:lineRule="auto"/>
        <w:jc w:val="center"/>
        <w:rPr>
          <w:rFonts w:ascii="NewsGotT" w:hAnsi="NewsGotT"/>
          <w:b/>
          <w:szCs w:val="20"/>
        </w:rPr>
      </w:pPr>
      <w:r w:rsidRPr="003278D7">
        <w:rPr>
          <w:rFonts w:ascii="NewsGotT" w:hAnsi="NewsGotT"/>
          <w:b/>
          <w:szCs w:val="20"/>
        </w:rPr>
        <w:t xml:space="preserve">Mestrado </w:t>
      </w:r>
      <w:r w:rsidRPr="00CD6226">
        <w:rPr>
          <w:rFonts w:ascii="NewsGotT" w:hAnsi="NewsGotT"/>
          <w:b/>
          <w:szCs w:val="20"/>
        </w:rPr>
        <w:t>i</w:t>
      </w:r>
      <w:r w:rsidR="0020022C" w:rsidRPr="00CD6226">
        <w:rPr>
          <w:rFonts w:ascii="NewsGotT" w:hAnsi="NewsGotT"/>
          <w:b/>
          <w:szCs w:val="20"/>
        </w:rPr>
        <w:t>ntegrado</w:t>
      </w:r>
      <w:r w:rsidR="0020022C" w:rsidRPr="003278D7">
        <w:rPr>
          <w:rFonts w:ascii="NewsGotT" w:hAnsi="NewsGotT"/>
          <w:b/>
          <w:szCs w:val="20"/>
        </w:rPr>
        <w:t xml:space="preserve"> em Engenharia e Gestão de Sistemas de Informação</w:t>
      </w:r>
    </w:p>
    <w:p w14:paraId="09E17BE2" w14:textId="67968DD3" w:rsidR="00BA316D" w:rsidRDefault="00BA316D" w:rsidP="007915F3">
      <w:pPr>
        <w:spacing w:after="0" w:line="240" w:lineRule="auto"/>
        <w:jc w:val="center"/>
        <w:rPr>
          <w:rFonts w:ascii="NewsGotT" w:hAnsi="NewsGotT"/>
          <w:b/>
          <w:sz w:val="20"/>
          <w:szCs w:val="20"/>
        </w:rPr>
      </w:pPr>
    </w:p>
    <w:p w14:paraId="15CBC01B" w14:textId="77777777" w:rsidR="002D1960" w:rsidRDefault="002D1960" w:rsidP="007915F3">
      <w:pPr>
        <w:spacing w:after="0" w:line="240" w:lineRule="auto"/>
        <w:jc w:val="center"/>
        <w:rPr>
          <w:rFonts w:ascii="NewsGotT" w:hAnsi="NewsGotT"/>
          <w:b/>
          <w:sz w:val="20"/>
          <w:szCs w:val="20"/>
        </w:rPr>
      </w:pPr>
    </w:p>
    <w:p w14:paraId="1AF4412B" w14:textId="6B6C824B" w:rsidR="008355BC" w:rsidRDefault="00C97336" w:rsidP="007A6752">
      <w:pPr>
        <w:autoSpaceDE w:val="0"/>
        <w:autoSpaceDN w:val="0"/>
        <w:adjustRightInd w:val="0"/>
        <w:spacing w:after="0" w:line="240" w:lineRule="auto"/>
        <w:jc w:val="center"/>
        <w:rPr>
          <w:rFonts w:ascii="NewsGotT" w:hAnsi="NewsGotT"/>
          <w:b/>
        </w:rPr>
      </w:pPr>
      <w:r>
        <w:rPr>
          <w:rFonts w:ascii="NewsGotT" w:hAnsi="NewsGotT" w:cs="Arial"/>
          <w:b/>
        </w:rPr>
        <w:t xml:space="preserve">Anexo à </w:t>
      </w:r>
      <w:r w:rsidR="00D559DD" w:rsidRPr="00D559DD">
        <w:rPr>
          <w:rFonts w:ascii="NewsGotT" w:hAnsi="NewsGotT" w:cs="Arial"/>
          <w:b/>
        </w:rPr>
        <w:t xml:space="preserve">Ata </w:t>
      </w:r>
      <w:r w:rsidR="00D559DD" w:rsidRPr="007A6752">
        <w:rPr>
          <w:rFonts w:ascii="NewsGotT" w:hAnsi="NewsGotT" w:cs="Arial"/>
          <w:b/>
        </w:rPr>
        <w:t xml:space="preserve">nº </w:t>
      </w:r>
      <w:r w:rsidR="007A6752" w:rsidRPr="006B2FA1">
        <w:rPr>
          <w:rFonts w:ascii="NewsGotT" w:hAnsi="NewsGotT" w:cs="Arial"/>
          <w:b/>
        </w:rPr>
        <w:t>DSI/</w:t>
      </w:r>
      <w:r w:rsidR="00BF04B2" w:rsidRPr="00BF04B2">
        <w:rPr>
          <w:rFonts w:ascii="NewsGotT" w:hAnsi="NewsGotT"/>
          <w:b/>
          <w:szCs w:val="20"/>
        </w:rPr>
        <w:t>MiEGSI-040/2022</w:t>
      </w:r>
    </w:p>
    <w:p w14:paraId="07FBA210" w14:textId="4DEBF68A" w:rsidR="007A6752" w:rsidRDefault="007A6752" w:rsidP="007A6752">
      <w:pPr>
        <w:autoSpaceDE w:val="0"/>
        <w:autoSpaceDN w:val="0"/>
        <w:adjustRightInd w:val="0"/>
        <w:spacing w:after="0" w:line="240" w:lineRule="auto"/>
        <w:jc w:val="center"/>
        <w:rPr>
          <w:rFonts w:ascii="NewsGotT" w:hAnsi="NewsGotT"/>
          <w:highlight w:val="lightGray"/>
        </w:rPr>
      </w:pPr>
    </w:p>
    <w:p w14:paraId="705DF76D" w14:textId="77777777" w:rsidR="002D1960" w:rsidRPr="002D0C6A" w:rsidRDefault="002D1960" w:rsidP="007A6752">
      <w:pPr>
        <w:autoSpaceDE w:val="0"/>
        <w:autoSpaceDN w:val="0"/>
        <w:adjustRightInd w:val="0"/>
        <w:spacing w:after="0" w:line="240" w:lineRule="auto"/>
        <w:jc w:val="center"/>
        <w:rPr>
          <w:rFonts w:ascii="NewsGotT" w:hAnsi="NewsGotT"/>
        </w:rPr>
      </w:pPr>
    </w:p>
    <w:p w14:paraId="24A146AF" w14:textId="7C5E8D83" w:rsidR="00CC0742" w:rsidRPr="002D0C6A" w:rsidRDefault="00CC0742" w:rsidP="00CC0742">
      <w:pPr>
        <w:autoSpaceDE w:val="0"/>
        <w:autoSpaceDN w:val="0"/>
        <w:adjustRightInd w:val="0"/>
        <w:spacing w:after="0" w:line="240" w:lineRule="auto"/>
        <w:jc w:val="both"/>
        <w:rPr>
          <w:rFonts w:ascii="NewsGotT" w:hAnsi="NewsGotT" w:cs="Arial"/>
        </w:rPr>
      </w:pPr>
    </w:p>
    <w:p w14:paraId="5267D6E6" w14:textId="686786D3" w:rsidR="00204C86" w:rsidRPr="002D0C6A" w:rsidRDefault="00BF04B2" w:rsidP="00BF04B2">
      <w:pPr>
        <w:pStyle w:val="PargrafodaLista"/>
        <w:numPr>
          <w:ilvl w:val="0"/>
          <w:numId w:val="19"/>
        </w:numPr>
        <w:autoSpaceDE w:val="0"/>
        <w:autoSpaceDN w:val="0"/>
        <w:adjustRightInd w:val="0"/>
        <w:spacing w:after="0"/>
        <w:ind w:left="714" w:hanging="357"/>
        <w:jc w:val="both"/>
        <w:rPr>
          <w:rFonts w:ascii="NewsGotT" w:hAnsi="NewsGotT" w:cs="Arial"/>
        </w:rPr>
      </w:pPr>
      <w:r w:rsidRPr="002D0C6A">
        <w:rPr>
          <w:rFonts w:ascii="NewsGotT" w:hAnsi="NewsGotT" w:cs="Arial"/>
        </w:rPr>
        <w:t>Clarificar</w:t>
      </w:r>
      <w:r w:rsidR="002D0C6A">
        <w:rPr>
          <w:rFonts w:ascii="NewsGotT" w:hAnsi="NewsGotT" w:cs="Arial"/>
        </w:rPr>
        <w:t>,</w:t>
      </w:r>
      <w:r w:rsidRPr="002D0C6A">
        <w:rPr>
          <w:rFonts w:ascii="NewsGotT" w:hAnsi="NewsGotT" w:cs="Arial"/>
        </w:rPr>
        <w:t xml:space="preserve"> no texto da dissertação</w:t>
      </w:r>
      <w:r w:rsidR="002D0C6A">
        <w:rPr>
          <w:rFonts w:ascii="NewsGotT" w:hAnsi="NewsGotT" w:cs="Arial"/>
        </w:rPr>
        <w:t>,</w:t>
      </w:r>
      <w:r w:rsidRPr="002D0C6A">
        <w:rPr>
          <w:rFonts w:ascii="NewsGotT" w:hAnsi="NewsGotT" w:cs="Arial"/>
        </w:rPr>
        <w:t xml:space="preserve"> o âmbito de aplicação da </w:t>
      </w:r>
      <w:proofErr w:type="spellStart"/>
      <w:r w:rsidRPr="002D0C6A">
        <w:rPr>
          <w:rFonts w:ascii="NewsGotT" w:hAnsi="NewsGotT" w:cs="Arial"/>
        </w:rPr>
        <w:t>tag</w:t>
      </w:r>
      <w:proofErr w:type="spellEnd"/>
      <w:r w:rsidRPr="002D0C6A">
        <w:rPr>
          <w:rFonts w:ascii="NewsGotT" w:hAnsi="NewsGotT" w:cs="Arial"/>
        </w:rPr>
        <w:t xml:space="preserve"> desenvolvida;</w:t>
      </w:r>
    </w:p>
    <w:p w14:paraId="2FA6F8AB" w14:textId="68FF4EEE" w:rsidR="007B59FB" w:rsidRPr="002D0C6A" w:rsidRDefault="00BF04B2" w:rsidP="00BF04B2">
      <w:pPr>
        <w:pStyle w:val="PargrafodaLista"/>
        <w:numPr>
          <w:ilvl w:val="0"/>
          <w:numId w:val="19"/>
        </w:numPr>
        <w:autoSpaceDE w:val="0"/>
        <w:autoSpaceDN w:val="0"/>
        <w:adjustRightInd w:val="0"/>
        <w:spacing w:after="0"/>
        <w:ind w:left="714" w:hanging="357"/>
        <w:jc w:val="both"/>
        <w:rPr>
          <w:rFonts w:ascii="NewsGotT" w:hAnsi="NewsGotT" w:cs="Arial"/>
        </w:rPr>
      </w:pPr>
      <w:r w:rsidRPr="002D0C6A">
        <w:rPr>
          <w:rFonts w:ascii="NewsGotT" w:hAnsi="NewsGotT" w:cs="Arial"/>
        </w:rPr>
        <w:t>Clarificar qual o papel do servidor ILS referenciado na dissertação. Em concreto, deverá ficar explicito que nenhum dos serviços usados neste servidor foram desenvolvidos no âmbito deste trabalho de mestrado;</w:t>
      </w:r>
    </w:p>
    <w:p w14:paraId="117BEDE3" w14:textId="0A4B09FE" w:rsidR="007B59FB" w:rsidRPr="002D0C6A" w:rsidRDefault="00BF04B2" w:rsidP="00BF04B2">
      <w:pPr>
        <w:pStyle w:val="PargrafodaLista"/>
        <w:numPr>
          <w:ilvl w:val="0"/>
          <w:numId w:val="19"/>
        </w:numPr>
        <w:autoSpaceDE w:val="0"/>
        <w:autoSpaceDN w:val="0"/>
        <w:adjustRightInd w:val="0"/>
        <w:spacing w:after="0"/>
        <w:ind w:left="714" w:hanging="357"/>
        <w:jc w:val="both"/>
        <w:rPr>
          <w:rFonts w:ascii="NewsGotT" w:hAnsi="NewsGotT" w:cs="Arial"/>
        </w:rPr>
      </w:pPr>
      <w:r w:rsidRPr="002D0C6A">
        <w:rPr>
          <w:rFonts w:ascii="NewsGotT" w:hAnsi="NewsGotT" w:cs="Arial"/>
        </w:rPr>
        <w:t>Clarificar os critérios usados na escolha do microcontrolador e referir que, conforme afirmou nas provas públicas, o software e ambiente de desenvolvimento também foram ponderados no momento da escolha;</w:t>
      </w:r>
    </w:p>
    <w:p w14:paraId="1274AB40" w14:textId="50C53A6E" w:rsidR="00BF04B2" w:rsidRPr="002D0C6A" w:rsidRDefault="00BF04B2" w:rsidP="00BF04B2">
      <w:pPr>
        <w:pStyle w:val="PargrafodaLista"/>
        <w:numPr>
          <w:ilvl w:val="0"/>
          <w:numId w:val="19"/>
        </w:numPr>
        <w:autoSpaceDE w:val="0"/>
        <w:autoSpaceDN w:val="0"/>
        <w:adjustRightInd w:val="0"/>
        <w:spacing w:after="0"/>
        <w:ind w:left="714" w:hanging="357"/>
        <w:jc w:val="both"/>
        <w:rPr>
          <w:rFonts w:ascii="NewsGotT" w:hAnsi="NewsGotT" w:cs="Arial"/>
        </w:rPr>
      </w:pPr>
      <w:r w:rsidRPr="002D0C6A">
        <w:rPr>
          <w:rFonts w:ascii="NewsGotT" w:hAnsi="NewsGotT" w:cs="Arial"/>
        </w:rPr>
        <w:t>Modificar o texto da dissertação para que se perceba que os erros negativos, obtidos durante o processo de comunicação com o servidor, resultam do uso, em simultâneo, da interface Wi-Fi para análise do ambiente Wi-Fi e para comunicar com o servidor;</w:t>
      </w:r>
    </w:p>
    <w:p w14:paraId="395F6A20" w14:textId="66AC42F6" w:rsidR="00BF04B2" w:rsidRDefault="002D0C6A" w:rsidP="00BF04B2">
      <w:pPr>
        <w:pStyle w:val="PargrafodaLista"/>
        <w:numPr>
          <w:ilvl w:val="0"/>
          <w:numId w:val="19"/>
        </w:numPr>
        <w:autoSpaceDE w:val="0"/>
        <w:autoSpaceDN w:val="0"/>
        <w:adjustRightInd w:val="0"/>
        <w:spacing w:after="0"/>
        <w:ind w:left="714" w:hanging="357"/>
        <w:jc w:val="both"/>
        <w:rPr>
          <w:rFonts w:ascii="NewsGotT" w:hAnsi="NewsGotT" w:cs="Arial"/>
        </w:rPr>
      </w:pPr>
      <w:r>
        <w:rPr>
          <w:rFonts w:ascii="NewsGotT" w:hAnsi="NewsGotT" w:cs="Arial"/>
        </w:rPr>
        <w:t>Clarificar</w:t>
      </w:r>
      <w:r w:rsidR="00BF04B2">
        <w:rPr>
          <w:rFonts w:ascii="NewsGotT" w:hAnsi="NewsGotT" w:cs="Arial"/>
        </w:rPr>
        <w:t xml:space="preserve"> </w:t>
      </w:r>
      <w:proofErr w:type="gramStart"/>
      <w:r>
        <w:rPr>
          <w:rFonts w:ascii="NewsGotT" w:hAnsi="NewsGotT" w:cs="Arial"/>
        </w:rPr>
        <w:t>porque</w:t>
      </w:r>
      <w:proofErr w:type="gramEnd"/>
      <w:r>
        <w:rPr>
          <w:rFonts w:ascii="NewsGotT" w:hAnsi="NewsGotT" w:cs="Arial"/>
        </w:rPr>
        <w:t xml:space="preserve"> motivo foram realizados 39 testes (e não outro valor) e de que forma estes testes permitiram aferir a robustez da solução desenvolvida;</w:t>
      </w:r>
    </w:p>
    <w:p w14:paraId="7991D04C" w14:textId="14C4B7AF" w:rsidR="002D0C6A" w:rsidRDefault="002D0C6A" w:rsidP="00BF04B2">
      <w:pPr>
        <w:pStyle w:val="PargrafodaLista"/>
        <w:numPr>
          <w:ilvl w:val="0"/>
          <w:numId w:val="19"/>
        </w:numPr>
        <w:autoSpaceDE w:val="0"/>
        <w:autoSpaceDN w:val="0"/>
        <w:adjustRightInd w:val="0"/>
        <w:spacing w:after="0"/>
        <w:ind w:left="714" w:hanging="357"/>
        <w:jc w:val="both"/>
        <w:rPr>
          <w:rFonts w:ascii="NewsGotT" w:hAnsi="NewsGotT" w:cs="Arial"/>
        </w:rPr>
      </w:pPr>
      <w:r>
        <w:rPr>
          <w:rFonts w:ascii="NewsGotT" w:hAnsi="NewsGotT" w:cs="Arial"/>
        </w:rPr>
        <w:t xml:space="preserve">Justificar de forma explicita a divisão das tarefas entre </w:t>
      </w:r>
      <w:proofErr w:type="gramStart"/>
      <w:r>
        <w:rPr>
          <w:rFonts w:ascii="NewsGotT" w:hAnsi="NewsGotT" w:cs="Arial"/>
        </w:rPr>
        <w:t xml:space="preserve">os dois </w:t>
      </w:r>
      <w:r>
        <w:rPr>
          <w:rFonts w:ascii="NewsGotT" w:hAnsi="NewsGotT" w:cs="Arial"/>
          <w:i/>
          <w:iCs/>
        </w:rPr>
        <w:t xml:space="preserve">cores </w:t>
      </w:r>
      <w:r>
        <w:rPr>
          <w:rFonts w:ascii="NewsGotT" w:hAnsi="NewsGotT" w:cs="Arial"/>
        </w:rPr>
        <w:t>existentes</w:t>
      </w:r>
      <w:proofErr w:type="gramEnd"/>
      <w:r>
        <w:rPr>
          <w:rFonts w:ascii="NewsGotT" w:hAnsi="NewsGotT" w:cs="Arial"/>
        </w:rPr>
        <w:t xml:space="preserve"> no microcontrolador;</w:t>
      </w:r>
    </w:p>
    <w:p w14:paraId="59C77550" w14:textId="4E252D98" w:rsidR="002D0C6A" w:rsidRDefault="002D0C6A" w:rsidP="00BF04B2">
      <w:pPr>
        <w:pStyle w:val="PargrafodaLista"/>
        <w:numPr>
          <w:ilvl w:val="0"/>
          <w:numId w:val="19"/>
        </w:numPr>
        <w:autoSpaceDE w:val="0"/>
        <w:autoSpaceDN w:val="0"/>
        <w:adjustRightInd w:val="0"/>
        <w:spacing w:after="0"/>
        <w:ind w:left="714" w:hanging="357"/>
        <w:jc w:val="both"/>
        <w:rPr>
          <w:rFonts w:ascii="NewsGotT" w:hAnsi="NewsGotT" w:cs="Arial"/>
        </w:rPr>
      </w:pPr>
      <w:r>
        <w:rPr>
          <w:rFonts w:ascii="NewsGotT" w:hAnsi="NewsGotT" w:cs="Arial"/>
        </w:rPr>
        <w:t>Acrescentar uma legenda que explique o significado das cores verde e amarela usada para dar enfase aos valores da tabela 10;</w:t>
      </w:r>
    </w:p>
    <w:p w14:paraId="0BFEEF0B" w14:textId="4FA72C45" w:rsidR="002D0C6A" w:rsidRDefault="002D0C6A" w:rsidP="00BF04B2">
      <w:pPr>
        <w:pStyle w:val="PargrafodaLista"/>
        <w:numPr>
          <w:ilvl w:val="0"/>
          <w:numId w:val="19"/>
        </w:numPr>
        <w:autoSpaceDE w:val="0"/>
        <w:autoSpaceDN w:val="0"/>
        <w:adjustRightInd w:val="0"/>
        <w:spacing w:after="0"/>
        <w:ind w:left="714" w:hanging="357"/>
        <w:jc w:val="both"/>
        <w:rPr>
          <w:rFonts w:ascii="NewsGotT" w:hAnsi="NewsGotT" w:cs="Arial"/>
        </w:rPr>
      </w:pPr>
      <w:r>
        <w:rPr>
          <w:rFonts w:ascii="NewsGotT" w:hAnsi="NewsGotT" w:cs="Arial"/>
        </w:rPr>
        <w:t>Suprimir diversas gralhas e erros apontados pelo júri durante as provas;</w:t>
      </w:r>
    </w:p>
    <w:p w14:paraId="54A3FC53" w14:textId="6B09D70B" w:rsidR="009E6106" w:rsidRDefault="009E6106" w:rsidP="00CC0742">
      <w:pPr>
        <w:autoSpaceDE w:val="0"/>
        <w:autoSpaceDN w:val="0"/>
        <w:adjustRightInd w:val="0"/>
        <w:spacing w:after="0" w:line="240" w:lineRule="auto"/>
        <w:jc w:val="both"/>
        <w:rPr>
          <w:rFonts w:ascii="NewsGotT" w:hAnsi="NewsGotT" w:cs="Arial"/>
        </w:rPr>
      </w:pPr>
    </w:p>
    <w:p w14:paraId="738BB907" w14:textId="77777777" w:rsidR="00972E49" w:rsidRDefault="00972E49" w:rsidP="00CC0742">
      <w:pPr>
        <w:autoSpaceDE w:val="0"/>
        <w:autoSpaceDN w:val="0"/>
        <w:adjustRightInd w:val="0"/>
        <w:spacing w:after="0" w:line="240" w:lineRule="auto"/>
        <w:jc w:val="both"/>
        <w:rPr>
          <w:rFonts w:ascii="NewsGotT" w:hAnsi="NewsGotT" w:cs="Arial"/>
        </w:rPr>
      </w:pPr>
    </w:p>
    <w:sectPr w:rsidR="00972E49" w:rsidSect="002A3875">
      <w:footerReference w:type="even" r:id="rId9"/>
      <w:footerReference w:type="default" r:id="rId10"/>
      <w:pgSz w:w="11906" w:h="16838"/>
      <w:pgMar w:top="1417" w:right="1700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F3A5F5" w14:textId="77777777" w:rsidR="00373E26" w:rsidRDefault="00373E26" w:rsidP="00FF341E">
      <w:pPr>
        <w:spacing w:after="0" w:line="240" w:lineRule="auto"/>
      </w:pPr>
      <w:r>
        <w:separator/>
      </w:r>
    </w:p>
  </w:endnote>
  <w:endnote w:type="continuationSeparator" w:id="0">
    <w:p w14:paraId="790EA24A" w14:textId="77777777" w:rsidR="00373E26" w:rsidRDefault="00373E26" w:rsidP="00FF34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NewsGotTLig">
    <w:panose1 w:val="00000000000000000000"/>
    <w:charset w:val="00"/>
    <w:family w:val="auto"/>
    <w:pitch w:val="variable"/>
    <w:sig w:usb0="800000AF" w:usb1="0000204A" w:usb2="00000000" w:usb3="00000000" w:csb0="00000011" w:csb1="00000000"/>
  </w:font>
  <w:font w:name="Andale Sans UI">
    <w:altName w:val="Times New Roman"/>
    <w:panose1 w:val="020B0604020202020204"/>
    <w:charset w:val="00"/>
    <w:family w:val="auto"/>
    <w:pitch w:val="variable"/>
  </w:font>
  <w:font w:name="NewsGotT">
    <w:panose1 w:val="00000000000000000000"/>
    <w:charset w:val="00"/>
    <w:family w:val="auto"/>
    <w:pitch w:val="variable"/>
    <w:sig w:usb0="800000AF" w:usb1="0000204A" w:usb2="00000000" w:usb3="00000000" w:csb0="0000001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5AB3A3" w14:textId="77777777" w:rsidR="00474DA0" w:rsidRDefault="00474DA0" w:rsidP="004B4EF3">
    <w:pPr>
      <w:pStyle w:val="Rodap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5C46E8B8" w14:textId="77777777" w:rsidR="00474DA0" w:rsidRDefault="00474DA0" w:rsidP="00805D4C">
    <w:pPr>
      <w:pStyle w:val="Rodap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DBE48A" w14:textId="77777777" w:rsidR="00474DA0" w:rsidRDefault="00474DA0" w:rsidP="00805D4C">
    <w:pPr>
      <w:spacing w:after="0" w:line="240" w:lineRule="auto"/>
      <w:rPr>
        <w:sz w:val="4"/>
        <w:szCs w:val="4"/>
      </w:rPr>
    </w:pPr>
  </w:p>
  <w:p w14:paraId="44828016" w14:textId="77777777" w:rsidR="00474DA0" w:rsidRPr="00805D4C" w:rsidRDefault="00474DA0" w:rsidP="00805D4C">
    <w:pPr>
      <w:spacing w:after="0" w:line="240" w:lineRule="auto"/>
      <w:rPr>
        <w:sz w:val="4"/>
        <w:szCs w:val="4"/>
      </w:rPr>
    </w:pPr>
  </w:p>
  <w:p w14:paraId="6383638E" w14:textId="77777777" w:rsidR="00474DA0" w:rsidRPr="00883382" w:rsidRDefault="00474DA0" w:rsidP="00805D4C">
    <w:pPr>
      <w:tabs>
        <w:tab w:val="center" w:pos="4252"/>
        <w:tab w:val="right" w:pos="8504"/>
      </w:tabs>
      <w:jc w:val="both"/>
      <w:rPr>
        <w:rFonts w:ascii="NewsGotT" w:hAnsi="NewsGotT"/>
        <w:sz w:val="6"/>
        <w:szCs w:val="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6F1ECC" w14:textId="77777777" w:rsidR="00373E26" w:rsidRDefault="00373E26" w:rsidP="00FF341E">
      <w:pPr>
        <w:spacing w:after="0" w:line="240" w:lineRule="auto"/>
      </w:pPr>
      <w:r>
        <w:separator/>
      </w:r>
    </w:p>
  </w:footnote>
  <w:footnote w:type="continuationSeparator" w:id="0">
    <w:p w14:paraId="0366C0B1" w14:textId="77777777" w:rsidR="00373E26" w:rsidRDefault="00373E26" w:rsidP="00FF341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50F1C"/>
    <w:multiLevelType w:val="hybridMultilevel"/>
    <w:tmpl w:val="89F4F9F4"/>
    <w:lvl w:ilvl="0" w:tplc="0816001B">
      <w:start w:val="1"/>
      <w:numFmt w:val="lowerRoman"/>
      <w:lvlText w:val="%1."/>
      <w:lvlJc w:val="righ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117500"/>
    <w:multiLevelType w:val="multilevel"/>
    <w:tmpl w:val="AF9A380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0D8C60EB"/>
    <w:multiLevelType w:val="multilevel"/>
    <w:tmpl w:val="3A4E230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716" w:hanging="432"/>
      </w:pPr>
      <w:rPr>
        <w:b w:val="0"/>
      </w:rPr>
    </w:lvl>
    <w:lvl w:ilvl="2">
      <w:start w:val="1"/>
      <w:numFmt w:val="lowerLetter"/>
      <w:lvlText w:val="%3)"/>
      <w:lvlJc w:val="left"/>
      <w:pPr>
        <w:ind w:left="1224" w:hanging="504"/>
      </w:pPr>
      <w:rPr>
        <w:rFonts w:ascii="Calibri" w:eastAsia="Calibri" w:hAnsi="Calibri" w:cs="Calibri"/>
      </w:rPr>
    </w:lvl>
    <w:lvl w:ilvl="3">
      <w:start w:val="1"/>
      <w:numFmt w:val="upperLetter"/>
      <w:lvlText w:val="%4."/>
      <w:lvlJc w:val="left"/>
      <w:pPr>
        <w:ind w:left="1728" w:hanging="648"/>
      </w:pPr>
    </w:lvl>
    <w:lvl w:ilvl="4">
      <w:start w:val="1"/>
      <w:numFmt w:val="upperLetter"/>
      <w:lvlText w:val="%5."/>
      <w:lvlJc w:val="left"/>
      <w:pPr>
        <w:ind w:left="2232" w:hanging="792"/>
      </w:pPr>
      <w:rPr>
        <w:b/>
        <w:color w:val="404040" w:themeColor="text1" w:themeTint="BF"/>
      </w:rPr>
    </w:lvl>
    <w:lvl w:ilvl="5">
      <w:start w:val="1"/>
      <w:numFmt w:val="bullet"/>
      <w:lvlText w:val=""/>
      <w:lvlJc w:val="left"/>
      <w:pPr>
        <w:ind w:left="2736" w:hanging="936"/>
      </w:pPr>
      <w:rPr>
        <w:rFonts w:ascii="Symbol" w:hAnsi="Symbol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08273DE"/>
    <w:multiLevelType w:val="hybridMultilevel"/>
    <w:tmpl w:val="08E24ABA"/>
    <w:lvl w:ilvl="0" w:tplc="570E193C">
      <w:start w:val="1"/>
      <w:numFmt w:val="lowerRoman"/>
      <w:lvlText w:val="%1."/>
      <w:lvlJc w:val="right"/>
      <w:pPr>
        <w:ind w:left="720" w:hanging="360"/>
      </w:pPr>
      <w:rPr>
        <w:color w:val="auto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123506"/>
    <w:multiLevelType w:val="hybridMultilevel"/>
    <w:tmpl w:val="91063382"/>
    <w:lvl w:ilvl="0" w:tplc="3710E78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9A3881"/>
    <w:multiLevelType w:val="hybridMultilevel"/>
    <w:tmpl w:val="051C672A"/>
    <w:lvl w:ilvl="0" w:tplc="959AB0B8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222" w:hanging="360"/>
      </w:pPr>
    </w:lvl>
    <w:lvl w:ilvl="2" w:tplc="0816001B" w:tentative="1">
      <w:start w:val="1"/>
      <w:numFmt w:val="lowerRoman"/>
      <w:lvlText w:val="%3."/>
      <w:lvlJc w:val="right"/>
      <w:pPr>
        <w:ind w:left="1942" w:hanging="180"/>
      </w:pPr>
    </w:lvl>
    <w:lvl w:ilvl="3" w:tplc="0816000F" w:tentative="1">
      <w:start w:val="1"/>
      <w:numFmt w:val="decimal"/>
      <w:lvlText w:val="%4."/>
      <w:lvlJc w:val="left"/>
      <w:pPr>
        <w:ind w:left="2662" w:hanging="360"/>
      </w:pPr>
    </w:lvl>
    <w:lvl w:ilvl="4" w:tplc="08160019" w:tentative="1">
      <w:start w:val="1"/>
      <w:numFmt w:val="lowerLetter"/>
      <w:lvlText w:val="%5."/>
      <w:lvlJc w:val="left"/>
      <w:pPr>
        <w:ind w:left="3382" w:hanging="360"/>
      </w:pPr>
    </w:lvl>
    <w:lvl w:ilvl="5" w:tplc="0816001B" w:tentative="1">
      <w:start w:val="1"/>
      <w:numFmt w:val="lowerRoman"/>
      <w:lvlText w:val="%6."/>
      <w:lvlJc w:val="right"/>
      <w:pPr>
        <w:ind w:left="4102" w:hanging="180"/>
      </w:pPr>
    </w:lvl>
    <w:lvl w:ilvl="6" w:tplc="0816000F" w:tentative="1">
      <w:start w:val="1"/>
      <w:numFmt w:val="decimal"/>
      <w:lvlText w:val="%7."/>
      <w:lvlJc w:val="left"/>
      <w:pPr>
        <w:ind w:left="4822" w:hanging="360"/>
      </w:pPr>
    </w:lvl>
    <w:lvl w:ilvl="7" w:tplc="08160019" w:tentative="1">
      <w:start w:val="1"/>
      <w:numFmt w:val="lowerLetter"/>
      <w:lvlText w:val="%8."/>
      <w:lvlJc w:val="left"/>
      <w:pPr>
        <w:ind w:left="5542" w:hanging="360"/>
      </w:pPr>
    </w:lvl>
    <w:lvl w:ilvl="8" w:tplc="0816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" w15:restartNumberingAfterBreak="0">
    <w:nsid w:val="305C715E"/>
    <w:multiLevelType w:val="hybridMultilevel"/>
    <w:tmpl w:val="5C0EDE00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341A7D"/>
    <w:multiLevelType w:val="hybridMultilevel"/>
    <w:tmpl w:val="D2DCEAE0"/>
    <w:lvl w:ilvl="0" w:tplc="C3AA01A8">
      <w:start w:val="1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8470E7"/>
    <w:multiLevelType w:val="hybridMultilevel"/>
    <w:tmpl w:val="1E109732"/>
    <w:lvl w:ilvl="0" w:tplc="08160013">
      <w:start w:val="1"/>
      <w:numFmt w:val="upperRoman"/>
      <w:lvlText w:val="%1."/>
      <w:lvlJc w:val="right"/>
      <w:pPr>
        <w:ind w:left="1428" w:hanging="360"/>
      </w:pPr>
    </w:lvl>
    <w:lvl w:ilvl="1" w:tplc="08160019" w:tentative="1">
      <w:start w:val="1"/>
      <w:numFmt w:val="lowerLetter"/>
      <w:lvlText w:val="%2."/>
      <w:lvlJc w:val="left"/>
      <w:pPr>
        <w:ind w:left="2148" w:hanging="360"/>
      </w:pPr>
    </w:lvl>
    <w:lvl w:ilvl="2" w:tplc="0816001B" w:tentative="1">
      <w:start w:val="1"/>
      <w:numFmt w:val="lowerRoman"/>
      <w:lvlText w:val="%3."/>
      <w:lvlJc w:val="right"/>
      <w:pPr>
        <w:ind w:left="2868" w:hanging="180"/>
      </w:pPr>
    </w:lvl>
    <w:lvl w:ilvl="3" w:tplc="0816000F" w:tentative="1">
      <w:start w:val="1"/>
      <w:numFmt w:val="decimal"/>
      <w:lvlText w:val="%4."/>
      <w:lvlJc w:val="left"/>
      <w:pPr>
        <w:ind w:left="3588" w:hanging="360"/>
      </w:pPr>
    </w:lvl>
    <w:lvl w:ilvl="4" w:tplc="08160019" w:tentative="1">
      <w:start w:val="1"/>
      <w:numFmt w:val="lowerLetter"/>
      <w:lvlText w:val="%5."/>
      <w:lvlJc w:val="left"/>
      <w:pPr>
        <w:ind w:left="4308" w:hanging="360"/>
      </w:pPr>
    </w:lvl>
    <w:lvl w:ilvl="5" w:tplc="0816001B" w:tentative="1">
      <w:start w:val="1"/>
      <w:numFmt w:val="lowerRoman"/>
      <w:lvlText w:val="%6."/>
      <w:lvlJc w:val="right"/>
      <w:pPr>
        <w:ind w:left="5028" w:hanging="180"/>
      </w:pPr>
    </w:lvl>
    <w:lvl w:ilvl="6" w:tplc="0816000F" w:tentative="1">
      <w:start w:val="1"/>
      <w:numFmt w:val="decimal"/>
      <w:lvlText w:val="%7."/>
      <w:lvlJc w:val="left"/>
      <w:pPr>
        <w:ind w:left="5748" w:hanging="360"/>
      </w:pPr>
    </w:lvl>
    <w:lvl w:ilvl="7" w:tplc="08160019" w:tentative="1">
      <w:start w:val="1"/>
      <w:numFmt w:val="lowerLetter"/>
      <w:lvlText w:val="%8."/>
      <w:lvlJc w:val="left"/>
      <w:pPr>
        <w:ind w:left="6468" w:hanging="360"/>
      </w:pPr>
    </w:lvl>
    <w:lvl w:ilvl="8" w:tplc="0816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9" w15:restartNumberingAfterBreak="0">
    <w:nsid w:val="3FF604F4"/>
    <w:multiLevelType w:val="hybridMultilevel"/>
    <w:tmpl w:val="EC88BC98"/>
    <w:lvl w:ilvl="0" w:tplc="16B8F75A">
      <w:start w:val="1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810A93"/>
    <w:multiLevelType w:val="hybridMultilevel"/>
    <w:tmpl w:val="D04452D8"/>
    <w:lvl w:ilvl="0" w:tplc="DE342578">
      <w:start w:val="1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CB60C2"/>
    <w:multiLevelType w:val="hybridMultilevel"/>
    <w:tmpl w:val="788055EE"/>
    <w:lvl w:ilvl="0" w:tplc="09181B5C">
      <w:start w:val="1"/>
      <w:numFmt w:val="upperLetter"/>
      <w:lvlText w:val="%1)"/>
      <w:lvlJc w:val="left"/>
      <w:pPr>
        <w:ind w:left="502" w:hanging="360"/>
      </w:pPr>
      <w:rPr>
        <w:rFonts w:ascii="Calibri" w:eastAsia="Calibri" w:hAnsi="Calibri" w:cs="Times New Roman"/>
      </w:rPr>
    </w:lvl>
    <w:lvl w:ilvl="1" w:tplc="08160019" w:tentative="1">
      <w:start w:val="1"/>
      <w:numFmt w:val="lowerLetter"/>
      <w:lvlText w:val="%2."/>
      <w:lvlJc w:val="left"/>
      <w:pPr>
        <w:ind w:left="1222" w:hanging="360"/>
      </w:pPr>
    </w:lvl>
    <w:lvl w:ilvl="2" w:tplc="0816001B" w:tentative="1">
      <w:start w:val="1"/>
      <w:numFmt w:val="lowerRoman"/>
      <w:lvlText w:val="%3."/>
      <w:lvlJc w:val="right"/>
      <w:pPr>
        <w:ind w:left="1942" w:hanging="180"/>
      </w:pPr>
    </w:lvl>
    <w:lvl w:ilvl="3" w:tplc="0816000F" w:tentative="1">
      <w:start w:val="1"/>
      <w:numFmt w:val="decimal"/>
      <w:lvlText w:val="%4."/>
      <w:lvlJc w:val="left"/>
      <w:pPr>
        <w:ind w:left="2662" w:hanging="360"/>
      </w:pPr>
    </w:lvl>
    <w:lvl w:ilvl="4" w:tplc="08160019" w:tentative="1">
      <w:start w:val="1"/>
      <w:numFmt w:val="lowerLetter"/>
      <w:lvlText w:val="%5."/>
      <w:lvlJc w:val="left"/>
      <w:pPr>
        <w:ind w:left="3382" w:hanging="360"/>
      </w:pPr>
    </w:lvl>
    <w:lvl w:ilvl="5" w:tplc="0816001B" w:tentative="1">
      <w:start w:val="1"/>
      <w:numFmt w:val="lowerRoman"/>
      <w:lvlText w:val="%6."/>
      <w:lvlJc w:val="right"/>
      <w:pPr>
        <w:ind w:left="4102" w:hanging="180"/>
      </w:pPr>
    </w:lvl>
    <w:lvl w:ilvl="6" w:tplc="0816000F" w:tentative="1">
      <w:start w:val="1"/>
      <w:numFmt w:val="decimal"/>
      <w:lvlText w:val="%7."/>
      <w:lvlJc w:val="left"/>
      <w:pPr>
        <w:ind w:left="4822" w:hanging="360"/>
      </w:pPr>
    </w:lvl>
    <w:lvl w:ilvl="7" w:tplc="08160019" w:tentative="1">
      <w:start w:val="1"/>
      <w:numFmt w:val="lowerLetter"/>
      <w:lvlText w:val="%8."/>
      <w:lvlJc w:val="left"/>
      <w:pPr>
        <w:ind w:left="5542" w:hanging="360"/>
      </w:pPr>
    </w:lvl>
    <w:lvl w:ilvl="8" w:tplc="0816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2" w15:restartNumberingAfterBreak="0">
    <w:nsid w:val="4E6413C3"/>
    <w:multiLevelType w:val="hybridMultilevel"/>
    <w:tmpl w:val="E15E9448"/>
    <w:lvl w:ilvl="0" w:tplc="43CEB444">
      <w:start w:val="1"/>
      <w:numFmt w:val="lowerLetter"/>
      <w:lvlText w:val="%1)"/>
      <w:lvlJc w:val="left"/>
      <w:pPr>
        <w:ind w:left="502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222" w:hanging="360"/>
      </w:pPr>
    </w:lvl>
    <w:lvl w:ilvl="2" w:tplc="0816001B" w:tentative="1">
      <w:start w:val="1"/>
      <w:numFmt w:val="lowerRoman"/>
      <w:lvlText w:val="%3."/>
      <w:lvlJc w:val="right"/>
      <w:pPr>
        <w:ind w:left="1942" w:hanging="180"/>
      </w:pPr>
    </w:lvl>
    <w:lvl w:ilvl="3" w:tplc="0816000F" w:tentative="1">
      <w:start w:val="1"/>
      <w:numFmt w:val="decimal"/>
      <w:lvlText w:val="%4."/>
      <w:lvlJc w:val="left"/>
      <w:pPr>
        <w:ind w:left="2662" w:hanging="360"/>
      </w:pPr>
    </w:lvl>
    <w:lvl w:ilvl="4" w:tplc="08160019" w:tentative="1">
      <w:start w:val="1"/>
      <w:numFmt w:val="lowerLetter"/>
      <w:lvlText w:val="%5."/>
      <w:lvlJc w:val="left"/>
      <w:pPr>
        <w:ind w:left="3382" w:hanging="360"/>
      </w:pPr>
    </w:lvl>
    <w:lvl w:ilvl="5" w:tplc="0816001B" w:tentative="1">
      <w:start w:val="1"/>
      <w:numFmt w:val="lowerRoman"/>
      <w:lvlText w:val="%6."/>
      <w:lvlJc w:val="right"/>
      <w:pPr>
        <w:ind w:left="4102" w:hanging="180"/>
      </w:pPr>
    </w:lvl>
    <w:lvl w:ilvl="6" w:tplc="0816000F" w:tentative="1">
      <w:start w:val="1"/>
      <w:numFmt w:val="decimal"/>
      <w:lvlText w:val="%7."/>
      <w:lvlJc w:val="left"/>
      <w:pPr>
        <w:ind w:left="4822" w:hanging="360"/>
      </w:pPr>
    </w:lvl>
    <w:lvl w:ilvl="7" w:tplc="08160019" w:tentative="1">
      <w:start w:val="1"/>
      <w:numFmt w:val="lowerLetter"/>
      <w:lvlText w:val="%8."/>
      <w:lvlJc w:val="left"/>
      <w:pPr>
        <w:ind w:left="5542" w:hanging="360"/>
      </w:pPr>
    </w:lvl>
    <w:lvl w:ilvl="8" w:tplc="0816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3" w15:restartNumberingAfterBreak="0">
    <w:nsid w:val="55404F20"/>
    <w:multiLevelType w:val="hybridMultilevel"/>
    <w:tmpl w:val="D6EE0608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5E47E5"/>
    <w:multiLevelType w:val="hybridMultilevel"/>
    <w:tmpl w:val="D8DAAD02"/>
    <w:lvl w:ilvl="0" w:tplc="E42AA388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8E2D3D"/>
    <w:multiLevelType w:val="hybridMultilevel"/>
    <w:tmpl w:val="864CB0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2447BC3"/>
    <w:multiLevelType w:val="multilevel"/>
    <w:tmpl w:val="6886544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7" w15:restartNumberingAfterBreak="0">
    <w:nsid w:val="74AB0781"/>
    <w:multiLevelType w:val="hybridMultilevel"/>
    <w:tmpl w:val="02C825B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C52300A"/>
    <w:multiLevelType w:val="hybridMultilevel"/>
    <w:tmpl w:val="2BA232BE"/>
    <w:lvl w:ilvl="0" w:tplc="AA6C9E94">
      <w:start w:val="1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87321734">
    <w:abstractNumId w:val="11"/>
  </w:num>
  <w:num w:numId="2" w16cid:durableId="671185071">
    <w:abstractNumId w:val="5"/>
  </w:num>
  <w:num w:numId="3" w16cid:durableId="1227297751">
    <w:abstractNumId w:val="13"/>
  </w:num>
  <w:num w:numId="4" w16cid:durableId="1157110929">
    <w:abstractNumId w:val="6"/>
  </w:num>
  <w:num w:numId="5" w16cid:durableId="1670206010">
    <w:abstractNumId w:val="12"/>
  </w:num>
  <w:num w:numId="6" w16cid:durableId="1658924607">
    <w:abstractNumId w:val="1"/>
  </w:num>
  <w:num w:numId="7" w16cid:durableId="496922409">
    <w:abstractNumId w:val="7"/>
  </w:num>
  <w:num w:numId="8" w16cid:durableId="105084170">
    <w:abstractNumId w:val="9"/>
  </w:num>
  <w:num w:numId="9" w16cid:durableId="1746950638">
    <w:abstractNumId w:val="18"/>
  </w:num>
  <w:num w:numId="10" w16cid:durableId="1574117179">
    <w:abstractNumId w:val="10"/>
  </w:num>
  <w:num w:numId="11" w16cid:durableId="839319805">
    <w:abstractNumId w:val="16"/>
  </w:num>
  <w:num w:numId="12" w16cid:durableId="89589971">
    <w:abstractNumId w:val="2"/>
  </w:num>
  <w:num w:numId="13" w16cid:durableId="1929342388">
    <w:abstractNumId w:val="8"/>
  </w:num>
  <w:num w:numId="14" w16cid:durableId="133957123">
    <w:abstractNumId w:val="3"/>
  </w:num>
  <w:num w:numId="15" w16cid:durableId="2112238856">
    <w:abstractNumId w:val="0"/>
  </w:num>
  <w:num w:numId="16" w16cid:durableId="1817255700">
    <w:abstractNumId w:val="4"/>
  </w:num>
  <w:num w:numId="17" w16cid:durableId="1087384600">
    <w:abstractNumId w:val="15"/>
  </w:num>
  <w:num w:numId="18" w16cid:durableId="1570118919">
    <w:abstractNumId w:val="14"/>
  </w:num>
  <w:num w:numId="19" w16cid:durableId="26334439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activeWritingStyle w:appName="MSWord" w:lang="pt-PT" w:vendorID="64" w:dllVersion="6" w:nlCheck="1" w:checkStyle="0"/>
  <w:activeWritingStyle w:appName="MSWord" w:lang="pt-PT" w:vendorID="64" w:dllVersion="0" w:nlCheck="1" w:checkStyle="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tzA2NbG0NDAzMzVS0lEKTi0uzszPAykwMqoFAKAiDU8tAAAA"/>
  </w:docVars>
  <w:rsids>
    <w:rsidRoot w:val="00810307"/>
    <w:rsid w:val="00000F0E"/>
    <w:rsid w:val="000018C7"/>
    <w:rsid w:val="00002FAA"/>
    <w:rsid w:val="00003007"/>
    <w:rsid w:val="00003D00"/>
    <w:rsid w:val="00003D7D"/>
    <w:rsid w:val="0000420B"/>
    <w:rsid w:val="000043B4"/>
    <w:rsid w:val="00012723"/>
    <w:rsid w:val="00012E75"/>
    <w:rsid w:val="00013261"/>
    <w:rsid w:val="000164DF"/>
    <w:rsid w:val="000228C5"/>
    <w:rsid w:val="00024AB8"/>
    <w:rsid w:val="000267EA"/>
    <w:rsid w:val="000325F8"/>
    <w:rsid w:val="00032709"/>
    <w:rsid w:val="00033012"/>
    <w:rsid w:val="0003675C"/>
    <w:rsid w:val="00036A88"/>
    <w:rsid w:val="00037CEB"/>
    <w:rsid w:val="00037F00"/>
    <w:rsid w:val="000433E0"/>
    <w:rsid w:val="0004490A"/>
    <w:rsid w:val="00045C52"/>
    <w:rsid w:val="00045D4A"/>
    <w:rsid w:val="00046FFC"/>
    <w:rsid w:val="000515D3"/>
    <w:rsid w:val="00051BDA"/>
    <w:rsid w:val="00052EED"/>
    <w:rsid w:val="0005431E"/>
    <w:rsid w:val="000545A0"/>
    <w:rsid w:val="000545EF"/>
    <w:rsid w:val="00055497"/>
    <w:rsid w:val="00055C35"/>
    <w:rsid w:val="0005751A"/>
    <w:rsid w:val="00060601"/>
    <w:rsid w:val="000637C2"/>
    <w:rsid w:val="00063A1D"/>
    <w:rsid w:val="000640EE"/>
    <w:rsid w:val="00064643"/>
    <w:rsid w:val="00064667"/>
    <w:rsid w:val="00064ABB"/>
    <w:rsid w:val="000665D6"/>
    <w:rsid w:val="00066E4E"/>
    <w:rsid w:val="00067383"/>
    <w:rsid w:val="00070070"/>
    <w:rsid w:val="0007085E"/>
    <w:rsid w:val="0007307A"/>
    <w:rsid w:val="0007488A"/>
    <w:rsid w:val="00074C85"/>
    <w:rsid w:val="0007598A"/>
    <w:rsid w:val="0007689A"/>
    <w:rsid w:val="000777A6"/>
    <w:rsid w:val="000812DB"/>
    <w:rsid w:val="00082075"/>
    <w:rsid w:val="00082EDF"/>
    <w:rsid w:val="00083C28"/>
    <w:rsid w:val="000844E5"/>
    <w:rsid w:val="00085D94"/>
    <w:rsid w:val="000916C4"/>
    <w:rsid w:val="00092148"/>
    <w:rsid w:val="0009354D"/>
    <w:rsid w:val="00093BCD"/>
    <w:rsid w:val="0009517F"/>
    <w:rsid w:val="00096D26"/>
    <w:rsid w:val="00096EBD"/>
    <w:rsid w:val="000976DD"/>
    <w:rsid w:val="00097E71"/>
    <w:rsid w:val="000A1924"/>
    <w:rsid w:val="000A2147"/>
    <w:rsid w:val="000A395E"/>
    <w:rsid w:val="000A3FB3"/>
    <w:rsid w:val="000A4829"/>
    <w:rsid w:val="000A4AEF"/>
    <w:rsid w:val="000A7FD1"/>
    <w:rsid w:val="000B1A7D"/>
    <w:rsid w:val="000B37F0"/>
    <w:rsid w:val="000B6802"/>
    <w:rsid w:val="000B6F1C"/>
    <w:rsid w:val="000B7976"/>
    <w:rsid w:val="000C0248"/>
    <w:rsid w:val="000C3751"/>
    <w:rsid w:val="000C3CB2"/>
    <w:rsid w:val="000C4BE6"/>
    <w:rsid w:val="000C5B56"/>
    <w:rsid w:val="000C64AE"/>
    <w:rsid w:val="000D0E12"/>
    <w:rsid w:val="000D177E"/>
    <w:rsid w:val="000D5441"/>
    <w:rsid w:val="000D544B"/>
    <w:rsid w:val="000E1386"/>
    <w:rsid w:val="000E1FF4"/>
    <w:rsid w:val="000E4C9F"/>
    <w:rsid w:val="000E5076"/>
    <w:rsid w:val="000E5F55"/>
    <w:rsid w:val="000E72CC"/>
    <w:rsid w:val="000F0ED6"/>
    <w:rsid w:val="000F1632"/>
    <w:rsid w:val="000F317C"/>
    <w:rsid w:val="000F381D"/>
    <w:rsid w:val="000F5BCD"/>
    <w:rsid w:val="00104A43"/>
    <w:rsid w:val="00107CD6"/>
    <w:rsid w:val="001119CC"/>
    <w:rsid w:val="00111B89"/>
    <w:rsid w:val="001132B2"/>
    <w:rsid w:val="00116D98"/>
    <w:rsid w:val="00116E7C"/>
    <w:rsid w:val="00116F7B"/>
    <w:rsid w:val="001203B3"/>
    <w:rsid w:val="00120895"/>
    <w:rsid w:val="00121BBF"/>
    <w:rsid w:val="00124C53"/>
    <w:rsid w:val="00125C0D"/>
    <w:rsid w:val="00126B2E"/>
    <w:rsid w:val="00130D1C"/>
    <w:rsid w:val="001320A8"/>
    <w:rsid w:val="0013287A"/>
    <w:rsid w:val="0013460A"/>
    <w:rsid w:val="0013493A"/>
    <w:rsid w:val="001349B0"/>
    <w:rsid w:val="00134F7C"/>
    <w:rsid w:val="00135A85"/>
    <w:rsid w:val="00136B92"/>
    <w:rsid w:val="001373D0"/>
    <w:rsid w:val="00141A2A"/>
    <w:rsid w:val="00142609"/>
    <w:rsid w:val="00144353"/>
    <w:rsid w:val="0014438C"/>
    <w:rsid w:val="00145312"/>
    <w:rsid w:val="00145745"/>
    <w:rsid w:val="00147570"/>
    <w:rsid w:val="0015241B"/>
    <w:rsid w:val="00152423"/>
    <w:rsid w:val="00152D7A"/>
    <w:rsid w:val="00153419"/>
    <w:rsid w:val="00153F33"/>
    <w:rsid w:val="00156611"/>
    <w:rsid w:val="001607A4"/>
    <w:rsid w:val="001621E9"/>
    <w:rsid w:val="00162652"/>
    <w:rsid w:val="001643E4"/>
    <w:rsid w:val="0016522D"/>
    <w:rsid w:val="00167DE4"/>
    <w:rsid w:val="00171FF9"/>
    <w:rsid w:val="00172382"/>
    <w:rsid w:val="00173822"/>
    <w:rsid w:val="001763CF"/>
    <w:rsid w:val="00176DE6"/>
    <w:rsid w:val="00177F64"/>
    <w:rsid w:val="00181151"/>
    <w:rsid w:val="00184C32"/>
    <w:rsid w:val="001858F3"/>
    <w:rsid w:val="00185EB0"/>
    <w:rsid w:val="00187116"/>
    <w:rsid w:val="0018749A"/>
    <w:rsid w:val="0018762B"/>
    <w:rsid w:val="001879D1"/>
    <w:rsid w:val="00193C1A"/>
    <w:rsid w:val="00195F44"/>
    <w:rsid w:val="001967A0"/>
    <w:rsid w:val="001A1728"/>
    <w:rsid w:val="001A26D3"/>
    <w:rsid w:val="001A7EE1"/>
    <w:rsid w:val="001B0123"/>
    <w:rsid w:val="001B169C"/>
    <w:rsid w:val="001B293D"/>
    <w:rsid w:val="001B41C7"/>
    <w:rsid w:val="001B5BA2"/>
    <w:rsid w:val="001C0208"/>
    <w:rsid w:val="001C1F90"/>
    <w:rsid w:val="001C3217"/>
    <w:rsid w:val="001C420D"/>
    <w:rsid w:val="001C5C1E"/>
    <w:rsid w:val="001D0DA0"/>
    <w:rsid w:val="001D1B81"/>
    <w:rsid w:val="001D20D0"/>
    <w:rsid w:val="001D3084"/>
    <w:rsid w:val="001D76C6"/>
    <w:rsid w:val="001E2BAF"/>
    <w:rsid w:val="001E4489"/>
    <w:rsid w:val="001F002E"/>
    <w:rsid w:val="001F05A4"/>
    <w:rsid w:val="001F3029"/>
    <w:rsid w:val="001F3704"/>
    <w:rsid w:val="001F674F"/>
    <w:rsid w:val="001F74F8"/>
    <w:rsid w:val="001F766D"/>
    <w:rsid w:val="001F7868"/>
    <w:rsid w:val="0020022C"/>
    <w:rsid w:val="00201C0F"/>
    <w:rsid w:val="00202498"/>
    <w:rsid w:val="00202E00"/>
    <w:rsid w:val="00204C86"/>
    <w:rsid w:val="0021279E"/>
    <w:rsid w:val="0021325A"/>
    <w:rsid w:val="00213264"/>
    <w:rsid w:val="0021340B"/>
    <w:rsid w:val="002135ED"/>
    <w:rsid w:val="00215A18"/>
    <w:rsid w:val="00215E51"/>
    <w:rsid w:val="002178C0"/>
    <w:rsid w:val="00224479"/>
    <w:rsid w:val="00224509"/>
    <w:rsid w:val="00224674"/>
    <w:rsid w:val="00243410"/>
    <w:rsid w:val="00244665"/>
    <w:rsid w:val="0024666E"/>
    <w:rsid w:val="00251DC7"/>
    <w:rsid w:val="002539D4"/>
    <w:rsid w:val="00254883"/>
    <w:rsid w:val="00255F43"/>
    <w:rsid w:val="00256AA8"/>
    <w:rsid w:val="00257B28"/>
    <w:rsid w:val="00261990"/>
    <w:rsid w:val="00261E26"/>
    <w:rsid w:val="00264576"/>
    <w:rsid w:val="00270EDE"/>
    <w:rsid w:val="002727AC"/>
    <w:rsid w:val="00273E12"/>
    <w:rsid w:val="00275BD9"/>
    <w:rsid w:val="002768C2"/>
    <w:rsid w:val="00276C7C"/>
    <w:rsid w:val="00276D11"/>
    <w:rsid w:val="00277157"/>
    <w:rsid w:val="002776EF"/>
    <w:rsid w:val="002815DB"/>
    <w:rsid w:val="0028192F"/>
    <w:rsid w:val="00281D59"/>
    <w:rsid w:val="00281F81"/>
    <w:rsid w:val="00283D2E"/>
    <w:rsid w:val="00284E3D"/>
    <w:rsid w:val="0028612D"/>
    <w:rsid w:val="00287717"/>
    <w:rsid w:val="0029079A"/>
    <w:rsid w:val="002908D0"/>
    <w:rsid w:val="00290D4C"/>
    <w:rsid w:val="002931B6"/>
    <w:rsid w:val="00296A94"/>
    <w:rsid w:val="002A1804"/>
    <w:rsid w:val="002A1B25"/>
    <w:rsid w:val="002A3875"/>
    <w:rsid w:val="002A4879"/>
    <w:rsid w:val="002A53C4"/>
    <w:rsid w:val="002A6BB0"/>
    <w:rsid w:val="002A6F98"/>
    <w:rsid w:val="002A7EAA"/>
    <w:rsid w:val="002B0E31"/>
    <w:rsid w:val="002B2D4A"/>
    <w:rsid w:val="002B3156"/>
    <w:rsid w:val="002B33CA"/>
    <w:rsid w:val="002B393E"/>
    <w:rsid w:val="002B3E77"/>
    <w:rsid w:val="002C0061"/>
    <w:rsid w:val="002C1939"/>
    <w:rsid w:val="002C4A90"/>
    <w:rsid w:val="002C5460"/>
    <w:rsid w:val="002C5BFE"/>
    <w:rsid w:val="002D0C6A"/>
    <w:rsid w:val="002D0E17"/>
    <w:rsid w:val="002D1172"/>
    <w:rsid w:val="002D17A3"/>
    <w:rsid w:val="002D1960"/>
    <w:rsid w:val="002D4625"/>
    <w:rsid w:val="002D52F6"/>
    <w:rsid w:val="002E0C74"/>
    <w:rsid w:val="002E1176"/>
    <w:rsid w:val="002E2BE5"/>
    <w:rsid w:val="002E36F5"/>
    <w:rsid w:val="002E4C23"/>
    <w:rsid w:val="002E581C"/>
    <w:rsid w:val="002E63A4"/>
    <w:rsid w:val="002E6FC5"/>
    <w:rsid w:val="002F1BB6"/>
    <w:rsid w:val="002F4C33"/>
    <w:rsid w:val="002F5126"/>
    <w:rsid w:val="002F5C15"/>
    <w:rsid w:val="002F6BE3"/>
    <w:rsid w:val="002F79BE"/>
    <w:rsid w:val="00300280"/>
    <w:rsid w:val="003021A9"/>
    <w:rsid w:val="0030316A"/>
    <w:rsid w:val="00303765"/>
    <w:rsid w:val="00303E83"/>
    <w:rsid w:val="00304B89"/>
    <w:rsid w:val="00306BD0"/>
    <w:rsid w:val="00310D67"/>
    <w:rsid w:val="00311707"/>
    <w:rsid w:val="0031188B"/>
    <w:rsid w:val="00311980"/>
    <w:rsid w:val="00312B61"/>
    <w:rsid w:val="0031406A"/>
    <w:rsid w:val="00315151"/>
    <w:rsid w:val="00320CB3"/>
    <w:rsid w:val="003218FA"/>
    <w:rsid w:val="00321B80"/>
    <w:rsid w:val="00323E7D"/>
    <w:rsid w:val="00324FF8"/>
    <w:rsid w:val="003257C8"/>
    <w:rsid w:val="00326BA1"/>
    <w:rsid w:val="003278D7"/>
    <w:rsid w:val="00327E0F"/>
    <w:rsid w:val="00331349"/>
    <w:rsid w:val="0033390D"/>
    <w:rsid w:val="00345E7C"/>
    <w:rsid w:val="00347E16"/>
    <w:rsid w:val="0035091D"/>
    <w:rsid w:val="003548E1"/>
    <w:rsid w:val="003549DC"/>
    <w:rsid w:val="003558E7"/>
    <w:rsid w:val="003568F9"/>
    <w:rsid w:val="00362C40"/>
    <w:rsid w:val="003630A3"/>
    <w:rsid w:val="00363D13"/>
    <w:rsid w:val="00364810"/>
    <w:rsid w:val="00366D87"/>
    <w:rsid w:val="00370694"/>
    <w:rsid w:val="00370CAC"/>
    <w:rsid w:val="00371C6C"/>
    <w:rsid w:val="00371CDD"/>
    <w:rsid w:val="00372B07"/>
    <w:rsid w:val="00373E26"/>
    <w:rsid w:val="0037744C"/>
    <w:rsid w:val="00387B06"/>
    <w:rsid w:val="00390CE0"/>
    <w:rsid w:val="00391307"/>
    <w:rsid w:val="00392047"/>
    <w:rsid w:val="003920AE"/>
    <w:rsid w:val="0039458E"/>
    <w:rsid w:val="00394AC2"/>
    <w:rsid w:val="00394E0D"/>
    <w:rsid w:val="00395C47"/>
    <w:rsid w:val="003968C1"/>
    <w:rsid w:val="00397C27"/>
    <w:rsid w:val="00397E50"/>
    <w:rsid w:val="003A00EB"/>
    <w:rsid w:val="003A129B"/>
    <w:rsid w:val="003A4601"/>
    <w:rsid w:val="003A7021"/>
    <w:rsid w:val="003A75C8"/>
    <w:rsid w:val="003B1DE3"/>
    <w:rsid w:val="003B2174"/>
    <w:rsid w:val="003B2F9E"/>
    <w:rsid w:val="003B3830"/>
    <w:rsid w:val="003B66E5"/>
    <w:rsid w:val="003B701C"/>
    <w:rsid w:val="003C13F0"/>
    <w:rsid w:val="003C169D"/>
    <w:rsid w:val="003C212E"/>
    <w:rsid w:val="003C3077"/>
    <w:rsid w:val="003C7043"/>
    <w:rsid w:val="003C745B"/>
    <w:rsid w:val="003D4B59"/>
    <w:rsid w:val="003D6BCE"/>
    <w:rsid w:val="003D6E47"/>
    <w:rsid w:val="003D7235"/>
    <w:rsid w:val="003D736F"/>
    <w:rsid w:val="003E087F"/>
    <w:rsid w:val="003E1516"/>
    <w:rsid w:val="003E3F0F"/>
    <w:rsid w:val="003E4421"/>
    <w:rsid w:val="003E7BA6"/>
    <w:rsid w:val="003F272B"/>
    <w:rsid w:val="003F2A99"/>
    <w:rsid w:val="003F2EAF"/>
    <w:rsid w:val="003F35F8"/>
    <w:rsid w:val="003F52DB"/>
    <w:rsid w:val="0040040E"/>
    <w:rsid w:val="00400A0E"/>
    <w:rsid w:val="004020AD"/>
    <w:rsid w:val="0040267D"/>
    <w:rsid w:val="00403920"/>
    <w:rsid w:val="004039F8"/>
    <w:rsid w:val="00404156"/>
    <w:rsid w:val="004049E3"/>
    <w:rsid w:val="00404CC4"/>
    <w:rsid w:val="00406F5A"/>
    <w:rsid w:val="00406F69"/>
    <w:rsid w:val="00410792"/>
    <w:rsid w:val="00413369"/>
    <w:rsid w:val="00416613"/>
    <w:rsid w:val="004171C4"/>
    <w:rsid w:val="00420639"/>
    <w:rsid w:val="00421434"/>
    <w:rsid w:val="00422194"/>
    <w:rsid w:val="004233AB"/>
    <w:rsid w:val="004234A0"/>
    <w:rsid w:val="00423802"/>
    <w:rsid w:val="00424652"/>
    <w:rsid w:val="0042557E"/>
    <w:rsid w:val="00426F17"/>
    <w:rsid w:val="00430E56"/>
    <w:rsid w:val="00432B91"/>
    <w:rsid w:val="00433683"/>
    <w:rsid w:val="00433C0C"/>
    <w:rsid w:val="004340B2"/>
    <w:rsid w:val="004356BB"/>
    <w:rsid w:val="0043573F"/>
    <w:rsid w:val="004407EB"/>
    <w:rsid w:val="004408E3"/>
    <w:rsid w:val="00443422"/>
    <w:rsid w:val="004436D4"/>
    <w:rsid w:val="004442D8"/>
    <w:rsid w:val="00444D44"/>
    <w:rsid w:val="00444FA7"/>
    <w:rsid w:val="00450973"/>
    <w:rsid w:val="00457D65"/>
    <w:rsid w:val="004636E1"/>
    <w:rsid w:val="00470A47"/>
    <w:rsid w:val="00470E52"/>
    <w:rsid w:val="00470EC6"/>
    <w:rsid w:val="004720F5"/>
    <w:rsid w:val="004728DA"/>
    <w:rsid w:val="00472F1B"/>
    <w:rsid w:val="00473A98"/>
    <w:rsid w:val="0047471A"/>
    <w:rsid w:val="00474DA0"/>
    <w:rsid w:val="0048162C"/>
    <w:rsid w:val="00482699"/>
    <w:rsid w:val="004831BD"/>
    <w:rsid w:val="0048569D"/>
    <w:rsid w:val="00485CEA"/>
    <w:rsid w:val="004900F7"/>
    <w:rsid w:val="00491144"/>
    <w:rsid w:val="004917AF"/>
    <w:rsid w:val="00491873"/>
    <w:rsid w:val="0049266B"/>
    <w:rsid w:val="00492799"/>
    <w:rsid w:val="00494AC7"/>
    <w:rsid w:val="004954BF"/>
    <w:rsid w:val="00495519"/>
    <w:rsid w:val="0049767E"/>
    <w:rsid w:val="004A1692"/>
    <w:rsid w:val="004A38D0"/>
    <w:rsid w:val="004A47C1"/>
    <w:rsid w:val="004A7C23"/>
    <w:rsid w:val="004B1F39"/>
    <w:rsid w:val="004B2969"/>
    <w:rsid w:val="004B3009"/>
    <w:rsid w:val="004B3763"/>
    <w:rsid w:val="004B4EF3"/>
    <w:rsid w:val="004B6D8B"/>
    <w:rsid w:val="004C07C9"/>
    <w:rsid w:val="004C2CCC"/>
    <w:rsid w:val="004C300D"/>
    <w:rsid w:val="004C5708"/>
    <w:rsid w:val="004C57AF"/>
    <w:rsid w:val="004C5CCC"/>
    <w:rsid w:val="004D0C6F"/>
    <w:rsid w:val="004D17EA"/>
    <w:rsid w:val="004D30FA"/>
    <w:rsid w:val="004D369A"/>
    <w:rsid w:val="004D39C2"/>
    <w:rsid w:val="004D4184"/>
    <w:rsid w:val="004E209F"/>
    <w:rsid w:val="004E30E1"/>
    <w:rsid w:val="004E5C74"/>
    <w:rsid w:val="004E68B8"/>
    <w:rsid w:val="004E7FDC"/>
    <w:rsid w:val="004F3E4E"/>
    <w:rsid w:val="004F59B4"/>
    <w:rsid w:val="004F6C7C"/>
    <w:rsid w:val="004F72B0"/>
    <w:rsid w:val="004F7FA5"/>
    <w:rsid w:val="00503883"/>
    <w:rsid w:val="0050552D"/>
    <w:rsid w:val="00511393"/>
    <w:rsid w:val="005125A1"/>
    <w:rsid w:val="005132F9"/>
    <w:rsid w:val="00513F7F"/>
    <w:rsid w:val="00517840"/>
    <w:rsid w:val="00517FFA"/>
    <w:rsid w:val="00520182"/>
    <w:rsid w:val="005211C4"/>
    <w:rsid w:val="005212E9"/>
    <w:rsid w:val="005237EB"/>
    <w:rsid w:val="005244C8"/>
    <w:rsid w:val="00524E1D"/>
    <w:rsid w:val="00526B38"/>
    <w:rsid w:val="00526FEC"/>
    <w:rsid w:val="005300A7"/>
    <w:rsid w:val="00530960"/>
    <w:rsid w:val="005311D1"/>
    <w:rsid w:val="00531838"/>
    <w:rsid w:val="0053195F"/>
    <w:rsid w:val="00531E79"/>
    <w:rsid w:val="00532930"/>
    <w:rsid w:val="0053343C"/>
    <w:rsid w:val="00536A00"/>
    <w:rsid w:val="005409C6"/>
    <w:rsid w:val="005412D7"/>
    <w:rsid w:val="00546734"/>
    <w:rsid w:val="00546D97"/>
    <w:rsid w:val="00547580"/>
    <w:rsid w:val="005528F7"/>
    <w:rsid w:val="00552EF7"/>
    <w:rsid w:val="005607E0"/>
    <w:rsid w:val="005613A7"/>
    <w:rsid w:val="0056390E"/>
    <w:rsid w:val="005656C6"/>
    <w:rsid w:val="00567845"/>
    <w:rsid w:val="00572313"/>
    <w:rsid w:val="005764E5"/>
    <w:rsid w:val="00576FC3"/>
    <w:rsid w:val="005773DF"/>
    <w:rsid w:val="00583FA5"/>
    <w:rsid w:val="00586D53"/>
    <w:rsid w:val="00590FCB"/>
    <w:rsid w:val="00593083"/>
    <w:rsid w:val="00595489"/>
    <w:rsid w:val="00597060"/>
    <w:rsid w:val="005A03DF"/>
    <w:rsid w:val="005A06BC"/>
    <w:rsid w:val="005A21C6"/>
    <w:rsid w:val="005A3184"/>
    <w:rsid w:val="005A3349"/>
    <w:rsid w:val="005A40C7"/>
    <w:rsid w:val="005A4509"/>
    <w:rsid w:val="005A53FA"/>
    <w:rsid w:val="005A5868"/>
    <w:rsid w:val="005A7058"/>
    <w:rsid w:val="005A7093"/>
    <w:rsid w:val="005A7EC8"/>
    <w:rsid w:val="005B0014"/>
    <w:rsid w:val="005B09E6"/>
    <w:rsid w:val="005B0A85"/>
    <w:rsid w:val="005B209A"/>
    <w:rsid w:val="005B2478"/>
    <w:rsid w:val="005B39CD"/>
    <w:rsid w:val="005B3ADA"/>
    <w:rsid w:val="005B4DAA"/>
    <w:rsid w:val="005B66BC"/>
    <w:rsid w:val="005C754C"/>
    <w:rsid w:val="005C7C7B"/>
    <w:rsid w:val="005C7CF6"/>
    <w:rsid w:val="005D3BDF"/>
    <w:rsid w:val="005D738E"/>
    <w:rsid w:val="005D7EC8"/>
    <w:rsid w:val="005E238A"/>
    <w:rsid w:val="005E28A3"/>
    <w:rsid w:val="005E2E6E"/>
    <w:rsid w:val="005E4DED"/>
    <w:rsid w:val="005E662F"/>
    <w:rsid w:val="005E686B"/>
    <w:rsid w:val="005E7817"/>
    <w:rsid w:val="005F0CB7"/>
    <w:rsid w:val="005F4FC0"/>
    <w:rsid w:val="005F71E3"/>
    <w:rsid w:val="0060216A"/>
    <w:rsid w:val="0060259B"/>
    <w:rsid w:val="006041DB"/>
    <w:rsid w:val="006045CC"/>
    <w:rsid w:val="00605C05"/>
    <w:rsid w:val="0060694B"/>
    <w:rsid w:val="00607195"/>
    <w:rsid w:val="00607CDE"/>
    <w:rsid w:val="00607D5D"/>
    <w:rsid w:val="006109AF"/>
    <w:rsid w:val="00610A44"/>
    <w:rsid w:val="00611D1A"/>
    <w:rsid w:val="006124AF"/>
    <w:rsid w:val="00614F33"/>
    <w:rsid w:val="00615D4F"/>
    <w:rsid w:val="00616485"/>
    <w:rsid w:val="006164E9"/>
    <w:rsid w:val="006170B0"/>
    <w:rsid w:val="00620E69"/>
    <w:rsid w:val="00621ADD"/>
    <w:rsid w:val="00621EA7"/>
    <w:rsid w:val="00622AFC"/>
    <w:rsid w:val="0062583D"/>
    <w:rsid w:val="006336A9"/>
    <w:rsid w:val="006366DC"/>
    <w:rsid w:val="006408E9"/>
    <w:rsid w:val="00640BE0"/>
    <w:rsid w:val="006417B9"/>
    <w:rsid w:val="006422D1"/>
    <w:rsid w:val="006437D1"/>
    <w:rsid w:val="00644AC9"/>
    <w:rsid w:val="00645879"/>
    <w:rsid w:val="00647996"/>
    <w:rsid w:val="006512F9"/>
    <w:rsid w:val="006515B2"/>
    <w:rsid w:val="00656CBC"/>
    <w:rsid w:val="006579D6"/>
    <w:rsid w:val="006603E1"/>
    <w:rsid w:val="00660F88"/>
    <w:rsid w:val="006653B7"/>
    <w:rsid w:val="00665614"/>
    <w:rsid w:val="00665F5D"/>
    <w:rsid w:val="006665C3"/>
    <w:rsid w:val="00676FCE"/>
    <w:rsid w:val="0067710F"/>
    <w:rsid w:val="0068083E"/>
    <w:rsid w:val="00681695"/>
    <w:rsid w:val="00686DE8"/>
    <w:rsid w:val="006870A5"/>
    <w:rsid w:val="006A1141"/>
    <w:rsid w:val="006A1680"/>
    <w:rsid w:val="006A28C5"/>
    <w:rsid w:val="006A2B04"/>
    <w:rsid w:val="006A4652"/>
    <w:rsid w:val="006A72D9"/>
    <w:rsid w:val="006B0962"/>
    <w:rsid w:val="006B1B43"/>
    <w:rsid w:val="006B284F"/>
    <w:rsid w:val="006B2FA1"/>
    <w:rsid w:val="006B3EF7"/>
    <w:rsid w:val="006B3F0C"/>
    <w:rsid w:val="006B6521"/>
    <w:rsid w:val="006C0786"/>
    <w:rsid w:val="006C160C"/>
    <w:rsid w:val="006C2778"/>
    <w:rsid w:val="006C291E"/>
    <w:rsid w:val="006C2B59"/>
    <w:rsid w:val="006C3E5E"/>
    <w:rsid w:val="006C47CF"/>
    <w:rsid w:val="006C47DF"/>
    <w:rsid w:val="006C6B04"/>
    <w:rsid w:val="006C6DFC"/>
    <w:rsid w:val="006D019C"/>
    <w:rsid w:val="006D0482"/>
    <w:rsid w:val="006D366E"/>
    <w:rsid w:val="006D3D75"/>
    <w:rsid w:val="006D6B3B"/>
    <w:rsid w:val="006E158F"/>
    <w:rsid w:val="006E23C7"/>
    <w:rsid w:val="006E3864"/>
    <w:rsid w:val="006E4FC7"/>
    <w:rsid w:val="006E5215"/>
    <w:rsid w:val="006E7940"/>
    <w:rsid w:val="006E7957"/>
    <w:rsid w:val="006F1A27"/>
    <w:rsid w:val="006F1E46"/>
    <w:rsid w:val="006F2C03"/>
    <w:rsid w:val="006F40B6"/>
    <w:rsid w:val="006F57DC"/>
    <w:rsid w:val="006F5CE1"/>
    <w:rsid w:val="006F5D4C"/>
    <w:rsid w:val="0070010B"/>
    <w:rsid w:val="007002CE"/>
    <w:rsid w:val="00702688"/>
    <w:rsid w:val="00704214"/>
    <w:rsid w:val="00705536"/>
    <w:rsid w:val="0071097C"/>
    <w:rsid w:val="00711DF6"/>
    <w:rsid w:val="00712C08"/>
    <w:rsid w:val="00712F58"/>
    <w:rsid w:val="00714E40"/>
    <w:rsid w:val="00715D59"/>
    <w:rsid w:val="00720741"/>
    <w:rsid w:val="00721DDD"/>
    <w:rsid w:val="0072211C"/>
    <w:rsid w:val="00722C4D"/>
    <w:rsid w:val="0072473B"/>
    <w:rsid w:val="00724FEA"/>
    <w:rsid w:val="00725027"/>
    <w:rsid w:val="00727E10"/>
    <w:rsid w:val="00730558"/>
    <w:rsid w:val="007343EC"/>
    <w:rsid w:val="00735A52"/>
    <w:rsid w:val="00740393"/>
    <w:rsid w:val="00741454"/>
    <w:rsid w:val="00741DFF"/>
    <w:rsid w:val="0074387A"/>
    <w:rsid w:val="00746EB8"/>
    <w:rsid w:val="00747186"/>
    <w:rsid w:val="00752959"/>
    <w:rsid w:val="00753453"/>
    <w:rsid w:val="007547EE"/>
    <w:rsid w:val="00757028"/>
    <w:rsid w:val="00760C4E"/>
    <w:rsid w:val="00762119"/>
    <w:rsid w:val="00762648"/>
    <w:rsid w:val="0076314C"/>
    <w:rsid w:val="007643CF"/>
    <w:rsid w:val="00765C40"/>
    <w:rsid w:val="00766CD6"/>
    <w:rsid w:val="00771BB7"/>
    <w:rsid w:val="00771D5E"/>
    <w:rsid w:val="00772A77"/>
    <w:rsid w:val="00772BEB"/>
    <w:rsid w:val="00772F20"/>
    <w:rsid w:val="007737B4"/>
    <w:rsid w:val="007746D7"/>
    <w:rsid w:val="00774A44"/>
    <w:rsid w:val="00774E35"/>
    <w:rsid w:val="00775487"/>
    <w:rsid w:val="007762CA"/>
    <w:rsid w:val="00781A1C"/>
    <w:rsid w:val="00781C46"/>
    <w:rsid w:val="0078204B"/>
    <w:rsid w:val="00783492"/>
    <w:rsid w:val="00784BC5"/>
    <w:rsid w:val="0078624C"/>
    <w:rsid w:val="007915F3"/>
    <w:rsid w:val="00791DEB"/>
    <w:rsid w:val="00793494"/>
    <w:rsid w:val="007938EF"/>
    <w:rsid w:val="00793FA1"/>
    <w:rsid w:val="00794839"/>
    <w:rsid w:val="007A181C"/>
    <w:rsid w:val="007A3377"/>
    <w:rsid w:val="007A44C0"/>
    <w:rsid w:val="007A459C"/>
    <w:rsid w:val="007A4BE4"/>
    <w:rsid w:val="007A6752"/>
    <w:rsid w:val="007A720C"/>
    <w:rsid w:val="007B0303"/>
    <w:rsid w:val="007B084F"/>
    <w:rsid w:val="007B17A4"/>
    <w:rsid w:val="007B2498"/>
    <w:rsid w:val="007B2803"/>
    <w:rsid w:val="007B59FB"/>
    <w:rsid w:val="007B65D4"/>
    <w:rsid w:val="007C01F9"/>
    <w:rsid w:val="007C11B9"/>
    <w:rsid w:val="007C23F3"/>
    <w:rsid w:val="007C5CCC"/>
    <w:rsid w:val="007C5E23"/>
    <w:rsid w:val="007C6646"/>
    <w:rsid w:val="007C673B"/>
    <w:rsid w:val="007C7874"/>
    <w:rsid w:val="007D01E9"/>
    <w:rsid w:val="007D089B"/>
    <w:rsid w:val="007D1813"/>
    <w:rsid w:val="007D21AF"/>
    <w:rsid w:val="007D2C87"/>
    <w:rsid w:val="007D3863"/>
    <w:rsid w:val="007D4393"/>
    <w:rsid w:val="007D45BE"/>
    <w:rsid w:val="007D4698"/>
    <w:rsid w:val="007D7125"/>
    <w:rsid w:val="007D7F98"/>
    <w:rsid w:val="007E2647"/>
    <w:rsid w:val="007E31C5"/>
    <w:rsid w:val="007E3AAB"/>
    <w:rsid w:val="007E66AA"/>
    <w:rsid w:val="007E6D19"/>
    <w:rsid w:val="007F062A"/>
    <w:rsid w:val="007F383F"/>
    <w:rsid w:val="007F6B63"/>
    <w:rsid w:val="007F7E16"/>
    <w:rsid w:val="00801AC6"/>
    <w:rsid w:val="00802A24"/>
    <w:rsid w:val="008033B8"/>
    <w:rsid w:val="00805AA1"/>
    <w:rsid w:val="00805D4C"/>
    <w:rsid w:val="00807E7B"/>
    <w:rsid w:val="00810307"/>
    <w:rsid w:val="00811083"/>
    <w:rsid w:val="008119B9"/>
    <w:rsid w:val="00811B3F"/>
    <w:rsid w:val="00812079"/>
    <w:rsid w:val="00812A9D"/>
    <w:rsid w:val="00813CEA"/>
    <w:rsid w:val="0081431C"/>
    <w:rsid w:val="0081668A"/>
    <w:rsid w:val="008201FA"/>
    <w:rsid w:val="008215EB"/>
    <w:rsid w:val="008238FC"/>
    <w:rsid w:val="00826E2C"/>
    <w:rsid w:val="008277A7"/>
    <w:rsid w:val="00830164"/>
    <w:rsid w:val="00830C32"/>
    <w:rsid w:val="008333DF"/>
    <w:rsid w:val="008355BC"/>
    <w:rsid w:val="008428F7"/>
    <w:rsid w:val="00842CDA"/>
    <w:rsid w:val="00846251"/>
    <w:rsid w:val="0084683C"/>
    <w:rsid w:val="00847218"/>
    <w:rsid w:val="00847812"/>
    <w:rsid w:val="00850145"/>
    <w:rsid w:val="0085099D"/>
    <w:rsid w:val="00851777"/>
    <w:rsid w:val="00851B00"/>
    <w:rsid w:val="00853BDA"/>
    <w:rsid w:val="00855155"/>
    <w:rsid w:val="00855362"/>
    <w:rsid w:val="0085619A"/>
    <w:rsid w:val="00856330"/>
    <w:rsid w:val="00856FAB"/>
    <w:rsid w:val="008576BA"/>
    <w:rsid w:val="00857982"/>
    <w:rsid w:val="00860032"/>
    <w:rsid w:val="00860422"/>
    <w:rsid w:val="00860BDA"/>
    <w:rsid w:val="0086325B"/>
    <w:rsid w:val="00864E8F"/>
    <w:rsid w:val="008661ED"/>
    <w:rsid w:val="00871E2F"/>
    <w:rsid w:val="008725E0"/>
    <w:rsid w:val="0087266B"/>
    <w:rsid w:val="00872975"/>
    <w:rsid w:val="008764B1"/>
    <w:rsid w:val="0088115A"/>
    <w:rsid w:val="008825E8"/>
    <w:rsid w:val="00883D41"/>
    <w:rsid w:val="00884833"/>
    <w:rsid w:val="00886297"/>
    <w:rsid w:val="008862AB"/>
    <w:rsid w:val="0088653C"/>
    <w:rsid w:val="00886A19"/>
    <w:rsid w:val="008872BE"/>
    <w:rsid w:val="00887760"/>
    <w:rsid w:val="0089115E"/>
    <w:rsid w:val="00891250"/>
    <w:rsid w:val="008929AC"/>
    <w:rsid w:val="00893205"/>
    <w:rsid w:val="008934DC"/>
    <w:rsid w:val="00894BF5"/>
    <w:rsid w:val="0089688C"/>
    <w:rsid w:val="00896A3A"/>
    <w:rsid w:val="0089737C"/>
    <w:rsid w:val="00897562"/>
    <w:rsid w:val="008978AD"/>
    <w:rsid w:val="008A0ACC"/>
    <w:rsid w:val="008A150E"/>
    <w:rsid w:val="008A1746"/>
    <w:rsid w:val="008A2651"/>
    <w:rsid w:val="008A3151"/>
    <w:rsid w:val="008A3A69"/>
    <w:rsid w:val="008A622D"/>
    <w:rsid w:val="008A6682"/>
    <w:rsid w:val="008A75D1"/>
    <w:rsid w:val="008B3497"/>
    <w:rsid w:val="008B4257"/>
    <w:rsid w:val="008B4B27"/>
    <w:rsid w:val="008B5004"/>
    <w:rsid w:val="008B59EE"/>
    <w:rsid w:val="008B5E13"/>
    <w:rsid w:val="008B6F3D"/>
    <w:rsid w:val="008C07F1"/>
    <w:rsid w:val="008C2698"/>
    <w:rsid w:val="008C2738"/>
    <w:rsid w:val="008C2F51"/>
    <w:rsid w:val="008C4D39"/>
    <w:rsid w:val="008C58C4"/>
    <w:rsid w:val="008C60F3"/>
    <w:rsid w:val="008C70C1"/>
    <w:rsid w:val="008C7428"/>
    <w:rsid w:val="008C7DDB"/>
    <w:rsid w:val="008D0D99"/>
    <w:rsid w:val="008D0F3E"/>
    <w:rsid w:val="008D2BED"/>
    <w:rsid w:val="008D3C54"/>
    <w:rsid w:val="008D57C1"/>
    <w:rsid w:val="008E2ACD"/>
    <w:rsid w:val="008E4536"/>
    <w:rsid w:val="008E6585"/>
    <w:rsid w:val="008E756B"/>
    <w:rsid w:val="008E7E93"/>
    <w:rsid w:val="008E7F40"/>
    <w:rsid w:val="008F16BC"/>
    <w:rsid w:val="008F3758"/>
    <w:rsid w:val="008F37CD"/>
    <w:rsid w:val="008F3BB4"/>
    <w:rsid w:val="008F402D"/>
    <w:rsid w:val="008F573C"/>
    <w:rsid w:val="008F5FBE"/>
    <w:rsid w:val="00902244"/>
    <w:rsid w:val="009025DB"/>
    <w:rsid w:val="009028DE"/>
    <w:rsid w:val="00902B73"/>
    <w:rsid w:val="00903D58"/>
    <w:rsid w:val="00905898"/>
    <w:rsid w:val="00911A93"/>
    <w:rsid w:val="00913609"/>
    <w:rsid w:val="0091694C"/>
    <w:rsid w:val="009218B5"/>
    <w:rsid w:val="0092286E"/>
    <w:rsid w:val="00922DA7"/>
    <w:rsid w:val="00924762"/>
    <w:rsid w:val="00924BB1"/>
    <w:rsid w:val="00927B85"/>
    <w:rsid w:val="00931444"/>
    <w:rsid w:val="00932CEF"/>
    <w:rsid w:val="00932FB2"/>
    <w:rsid w:val="00933337"/>
    <w:rsid w:val="0093406D"/>
    <w:rsid w:val="0093575F"/>
    <w:rsid w:val="00937CCB"/>
    <w:rsid w:val="00940975"/>
    <w:rsid w:val="00942436"/>
    <w:rsid w:val="009424A1"/>
    <w:rsid w:val="00942528"/>
    <w:rsid w:val="00942A73"/>
    <w:rsid w:val="00943908"/>
    <w:rsid w:val="00943B21"/>
    <w:rsid w:val="009452E5"/>
    <w:rsid w:val="00945776"/>
    <w:rsid w:val="00950458"/>
    <w:rsid w:val="00950B16"/>
    <w:rsid w:val="009526C9"/>
    <w:rsid w:val="00952D0C"/>
    <w:rsid w:val="009552E5"/>
    <w:rsid w:val="0095792B"/>
    <w:rsid w:val="00960AB9"/>
    <w:rsid w:val="00960B12"/>
    <w:rsid w:val="0096121F"/>
    <w:rsid w:val="0096446D"/>
    <w:rsid w:val="00965D5A"/>
    <w:rsid w:val="00970269"/>
    <w:rsid w:val="00972E49"/>
    <w:rsid w:val="00973CB7"/>
    <w:rsid w:val="009743CE"/>
    <w:rsid w:val="00975EB7"/>
    <w:rsid w:val="00976250"/>
    <w:rsid w:val="009778E9"/>
    <w:rsid w:val="00977AF0"/>
    <w:rsid w:val="00981526"/>
    <w:rsid w:val="009921D5"/>
    <w:rsid w:val="009935D8"/>
    <w:rsid w:val="0099550F"/>
    <w:rsid w:val="00995DF1"/>
    <w:rsid w:val="009A0259"/>
    <w:rsid w:val="009A0AD5"/>
    <w:rsid w:val="009A109D"/>
    <w:rsid w:val="009A17E4"/>
    <w:rsid w:val="009A1B2B"/>
    <w:rsid w:val="009A23C2"/>
    <w:rsid w:val="009A2BE0"/>
    <w:rsid w:val="009A36E0"/>
    <w:rsid w:val="009A3B3D"/>
    <w:rsid w:val="009A3CC4"/>
    <w:rsid w:val="009A3CD3"/>
    <w:rsid w:val="009A3DE3"/>
    <w:rsid w:val="009A3E3F"/>
    <w:rsid w:val="009A671A"/>
    <w:rsid w:val="009A70CA"/>
    <w:rsid w:val="009B0376"/>
    <w:rsid w:val="009B1457"/>
    <w:rsid w:val="009B5A7B"/>
    <w:rsid w:val="009B65DB"/>
    <w:rsid w:val="009B759D"/>
    <w:rsid w:val="009C0E47"/>
    <w:rsid w:val="009C122D"/>
    <w:rsid w:val="009C144B"/>
    <w:rsid w:val="009C1508"/>
    <w:rsid w:val="009C343D"/>
    <w:rsid w:val="009C3ABD"/>
    <w:rsid w:val="009C4D0F"/>
    <w:rsid w:val="009C6FB4"/>
    <w:rsid w:val="009C7854"/>
    <w:rsid w:val="009D3C65"/>
    <w:rsid w:val="009D3EFF"/>
    <w:rsid w:val="009D42B4"/>
    <w:rsid w:val="009D4442"/>
    <w:rsid w:val="009D4B5C"/>
    <w:rsid w:val="009D7065"/>
    <w:rsid w:val="009D7F27"/>
    <w:rsid w:val="009E12F1"/>
    <w:rsid w:val="009E250B"/>
    <w:rsid w:val="009E2F8A"/>
    <w:rsid w:val="009E3388"/>
    <w:rsid w:val="009E4392"/>
    <w:rsid w:val="009E52C5"/>
    <w:rsid w:val="009E53C4"/>
    <w:rsid w:val="009E6106"/>
    <w:rsid w:val="009E631E"/>
    <w:rsid w:val="009F21F5"/>
    <w:rsid w:val="009F4E13"/>
    <w:rsid w:val="009F6ED7"/>
    <w:rsid w:val="009F70A5"/>
    <w:rsid w:val="00A002C5"/>
    <w:rsid w:val="00A003C7"/>
    <w:rsid w:val="00A0315E"/>
    <w:rsid w:val="00A07541"/>
    <w:rsid w:val="00A105BF"/>
    <w:rsid w:val="00A164A8"/>
    <w:rsid w:val="00A17168"/>
    <w:rsid w:val="00A20799"/>
    <w:rsid w:val="00A2221D"/>
    <w:rsid w:val="00A230EF"/>
    <w:rsid w:val="00A23518"/>
    <w:rsid w:val="00A23903"/>
    <w:rsid w:val="00A23A1B"/>
    <w:rsid w:val="00A25402"/>
    <w:rsid w:val="00A26907"/>
    <w:rsid w:val="00A26AE0"/>
    <w:rsid w:val="00A2739A"/>
    <w:rsid w:val="00A302C4"/>
    <w:rsid w:val="00A319DF"/>
    <w:rsid w:val="00A32346"/>
    <w:rsid w:val="00A32562"/>
    <w:rsid w:val="00A34D24"/>
    <w:rsid w:val="00A36454"/>
    <w:rsid w:val="00A425F3"/>
    <w:rsid w:val="00A432A2"/>
    <w:rsid w:val="00A44A2E"/>
    <w:rsid w:val="00A44E3C"/>
    <w:rsid w:val="00A51A9D"/>
    <w:rsid w:val="00A534E2"/>
    <w:rsid w:val="00A54AAA"/>
    <w:rsid w:val="00A54FAF"/>
    <w:rsid w:val="00A55691"/>
    <w:rsid w:val="00A55F8F"/>
    <w:rsid w:val="00A56B54"/>
    <w:rsid w:val="00A576A5"/>
    <w:rsid w:val="00A63096"/>
    <w:rsid w:val="00A63FE2"/>
    <w:rsid w:val="00A65E1E"/>
    <w:rsid w:val="00A66063"/>
    <w:rsid w:val="00A72BE3"/>
    <w:rsid w:val="00A735BC"/>
    <w:rsid w:val="00A7503D"/>
    <w:rsid w:val="00A75C67"/>
    <w:rsid w:val="00A777AA"/>
    <w:rsid w:val="00A85A42"/>
    <w:rsid w:val="00A85BD2"/>
    <w:rsid w:val="00A8650B"/>
    <w:rsid w:val="00A86717"/>
    <w:rsid w:val="00A87247"/>
    <w:rsid w:val="00A872FE"/>
    <w:rsid w:val="00A9178A"/>
    <w:rsid w:val="00A9629D"/>
    <w:rsid w:val="00A97B89"/>
    <w:rsid w:val="00A97F2D"/>
    <w:rsid w:val="00AA196F"/>
    <w:rsid w:val="00AA302B"/>
    <w:rsid w:val="00AA46C5"/>
    <w:rsid w:val="00AA5953"/>
    <w:rsid w:val="00AA675C"/>
    <w:rsid w:val="00AB1F45"/>
    <w:rsid w:val="00AB2946"/>
    <w:rsid w:val="00AB4023"/>
    <w:rsid w:val="00AB5222"/>
    <w:rsid w:val="00AB5F86"/>
    <w:rsid w:val="00AC159C"/>
    <w:rsid w:val="00AC2090"/>
    <w:rsid w:val="00AC3105"/>
    <w:rsid w:val="00AC3CA3"/>
    <w:rsid w:val="00AC4D24"/>
    <w:rsid w:val="00AC5144"/>
    <w:rsid w:val="00AC55E9"/>
    <w:rsid w:val="00AD02E9"/>
    <w:rsid w:val="00AD04A6"/>
    <w:rsid w:val="00AD079E"/>
    <w:rsid w:val="00AD190C"/>
    <w:rsid w:val="00AD3579"/>
    <w:rsid w:val="00AD6670"/>
    <w:rsid w:val="00AD793F"/>
    <w:rsid w:val="00AE0169"/>
    <w:rsid w:val="00AE20EF"/>
    <w:rsid w:val="00AE30BD"/>
    <w:rsid w:val="00AE3462"/>
    <w:rsid w:val="00AE4B41"/>
    <w:rsid w:val="00AE4C30"/>
    <w:rsid w:val="00AF0B9C"/>
    <w:rsid w:val="00AF22E0"/>
    <w:rsid w:val="00AF2B7C"/>
    <w:rsid w:val="00AF40D1"/>
    <w:rsid w:val="00AF4CF7"/>
    <w:rsid w:val="00AF5173"/>
    <w:rsid w:val="00B0118F"/>
    <w:rsid w:val="00B05AFF"/>
    <w:rsid w:val="00B1051A"/>
    <w:rsid w:val="00B10C51"/>
    <w:rsid w:val="00B10F83"/>
    <w:rsid w:val="00B118F6"/>
    <w:rsid w:val="00B1246A"/>
    <w:rsid w:val="00B126DA"/>
    <w:rsid w:val="00B13228"/>
    <w:rsid w:val="00B14E62"/>
    <w:rsid w:val="00B16835"/>
    <w:rsid w:val="00B176BE"/>
    <w:rsid w:val="00B21BB9"/>
    <w:rsid w:val="00B22135"/>
    <w:rsid w:val="00B22C15"/>
    <w:rsid w:val="00B26502"/>
    <w:rsid w:val="00B30715"/>
    <w:rsid w:val="00B3093F"/>
    <w:rsid w:val="00B34EE6"/>
    <w:rsid w:val="00B352C2"/>
    <w:rsid w:val="00B35708"/>
    <w:rsid w:val="00B35960"/>
    <w:rsid w:val="00B36BDF"/>
    <w:rsid w:val="00B3754A"/>
    <w:rsid w:val="00B37E5D"/>
    <w:rsid w:val="00B40990"/>
    <w:rsid w:val="00B4162B"/>
    <w:rsid w:val="00B42520"/>
    <w:rsid w:val="00B42F59"/>
    <w:rsid w:val="00B45324"/>
    <w:rsid w:val="00B47F9C"/>
    <w:rsid w:val="00B5103E"/>
    <w:rsid w:val="00B54493"/>
    <w:rsid w:val="00B557E3"/>
    <w:rsid w:val="00B55D4A"/>
    <w:rsid w:val="00B63D72"/>
    <w:rsid w:val="00B6438C"/>
    <w:rsid w:val="00B66C21"/>
    <w:rsid w:val="00B67824"/>
    <w:rsid w:val="00B679EA"/>
    <w:rsid w:val="00B7036E"/>
    <w:rsid w:val="00B71456"/>
    <w:rsid w:val="00B728BA"/>
    <w:rsid w:val="00B73E3C"/>
    <w:rsid w:val="00B761DE"/>
    <w:rsid w:val="00B77467"/>
    <w:rsid w:val="00B8068C"/>
    <w:rsid w:val="00B81FBD"/>
    <w:rsid w:val="00B832D4"/>
    <w:rsid w:val="00B853A7"/>
    <w:rsid w:val="00B87395"/>
    <w:rsid w:val="00B87A28"/>
    <w:rsid w:val="00B91EAE"/>
    <w:rsid w:val="00B9412F"/>
    <w:rsid w:val="00B9484D"/>
    <w:rsid w:val="00B94AF2"/>
    <w:rsid w:val="00B96FCF"/>
    <w:rsid w:val="00BA316D"/>
    <w:rsid w:val="00BA3695"/>
    <w:rsid w:val="00BA386D"/>
    <w:rsid w:val="00BA58A5"/>
    <w:rsid w:val="00BA69E8"/>
    <w:rsid w:val="00BA72A7"/>
    <w:rsid w:val="00BB0927"/>
    <w:rsid w:val="00BB0C0B"/>
    <w:rsid w:val="00BB104F"/>
    <w:rsid w:val="00BB3609"/>
    <w:rsid w:val="00BB486E"/>
    <w:rsid w:val="00BB5689"/>
    <w:rsid w:val="00BB60BE"/>
    <w:rsid w:val="00BC248D"/>
    <w:rsid w:val="00BC36E8"/>
    <w:rsid w:val="00BC467F"/>
    <w:rsid w:val="00BD3206"/>
    <w:rsid w:val="00BD6610"/>
    <w:rsid w:val="00BD6C27"/>
    <w:rsid w:val="00BD74B1"/>
    <w:rsid w:val="00BE1E5E"/>
    <w:rsid w:val="00BE384B"/>
    <w:rsid w:val="00BE6F49"/>
    <w:rsid w:val="00BE75B1"/>
    <w:rsid w:val="00BF04B2"/>
    <w:rsid w:val="00BF0B55"/>
    <w:rsid w:val="00BF4FCB"/>
    <w:rsid w:val="00BF5575"/>
    <w:rsid w:val="00BF5CF5"/>
    <w:rsid w:val="00BF6B7E"/>
    <w:rsid w:val="00BF71A5"/>
    <w:rsid w:val="00C00AEE"/>
    <w:rsid w:val="00C04160"/>
    <w:rsid w:val="00C06617"/>
    <w:rsid w:val="00C14D7E"/>
    <w:rsid w:val="00C15041"/>
    <w:rsid w:val="00C15F78"/>
    <w:rsid w:val="00C16B2B"/>
    <w:rsid w:val="00C16BE6"/>
    <w:rsid w:val="00C1731C"/>
    <w:rsid w:val="00C179AE"/>
    <w:rsid w:val="00C21649"/>
    <w:rsid w:val="00C23794"/>
    <w:rsid w:val="00C27346"/>
    <w:rsid w:val="00C308B0"/>
    <w:rsid w:val="00C312AD"/>
    <w:rsid w:val="00C32AA0"/>
    <w:rsid w:val="00C3326D"/>
    <w:rsid w:val="00C339CA"/>
    <w:rsid w:val="00C35028"/>
    <w:rsid w:val="00C36C17"/>
    <w:rsid w:val="00C37EB4"/>
    <w:rsid w:val="00C41710"/>
    <w:rsid w:val="00C47078"/>
    <w:rsid w:val="00C4733D"/>
    <w:rsid w:val="00C4774D"/>
    <w:rsid w:val="00C52988"/>
    <w:rsid w:val="00C53078"/>
    <w:rsid w:val="00C543AD"/>
    <w:rsid w:val="00C54F91"/>
    <w:rsid w:val="00C6087E"/>
    <w:rsid w:val="00C62B12"/>
    <w:rsid w:val="00C645E3"/>
    <w:rsid w:val="00C67AAB"/>
    <w:rsid w:val="00C67DA7"/>
    <w:rsid w:val="00C70EE5"/>
    <w:rsid w:val="00C71DC0"/>
    <w:rsid w:val="00C742BD"/>
    <w:rsid w:val="00C768B8"/>
    <w:rsid w:val="00C76D02"/>
    <w:rsid w:val="00C7742C"/>
    <w:rsid w:val="00C82BC1"/>
    <w:rsid w:val="00C833B0"/>
    <w:rsid w:val="00C83945"/>
    <w:rsid w:val="00C86AE6"/>
    <w:rsid w:val="00C86EAE"/>
    <w:rsid w:val="00C87560"/>
    <w:rsid w:val="00C9071C"/>
    <w:rsid w:val="00C91206"/>
    <w:rsid w:val="00C94405"/>
    <w:rsid w:val="00C95F13"/>
    <w:rsid w:val="00C97336"/>
    <w:rsid w:val="00C97FF7"/>
    <w:rsid w:val="00CA089E"/>
    <w:rsid w:val="00CA0F98"/>
    <w:rsid w:val="00CA2B45"/>
    <w:rsid w:val="00CA3A22"/>
    <w:rsid w:val="00CA3C7D"/>
    <w:rsid w:val="00CA3F6B"/>
    <w:rsid w:val="00CA5A2A"/>
    <w:rsid w:val="00CB19F8"/>
    <w:rsid w:val="00CB21D0"/>
    <w:rsid w:val="00CB665B"/>
    <w:rsid w:val="00CB72C6"/>
    <w:rsid w:val="00CC0742"/>
    <w:rsid w:val="00CC163F"/>
    <w:rsid w:val="00CC51E5"/>
    <w:rsid w:val="00CC5479"/>
    <w:rsid w:val="00CD3064"/>
    <w:rsid w:val="00CD3271"/>
    <w:rsid w:val="00CD3A5A"/>
    <w:rsid w:val="00CD3C33"/>
    <w:rsid w:val="00CD3C59"/>
    <w:rsid w:val="00CD59B6"/>
    <w:rsid w:val="00CD6226"/>
    <w:rsid w:val="00CD7001"/>
    <w:rsid w:val="00CE0469"/>
    <w:rsid w:val="00CE0A8A"/>
    <w:rsid w:val="00CE1564"/>
    <w:rsid w:val="00CE5587"/>
    <w:rsid w:val="00CF3840"/>
    <w:rsid w:val="00CF4079"/>
    <w:rsid w:val="00CF6826"/>
    <w:rsid w:val="00CF69E5"/>
    <w:rsid w:val="00D00F84"/>
    <w:rsid w:val="00D01E66"/>
    <w:rsid w:val="00D03AB6"/>
    <w:rsid w:val="00D04180"/>
    <w:rsid w:val="00D04B82"/>
    <w:rsid w:val="00D0525B"/>
    <w:rsid w:val="00D07ADE"/>
    <w:rsid w:val="00D10072"/>
    <w:rsid w:val="00D10781"/>
    <w:rsid w:val="00D125D7"/>
    <w:rsid w:val="00D130A3"/>
    <w:rsid w:val="00D13316"/>
    <w:rsid w:val="00D14B54"/>
    <w:rsid w:val="00D1682E"/>
    <w:rsid w:val="00D17C34"/>
    <w:rsid w:val="00D22312"/>
    <w:rsid w:val="00D2285D"/>
    <w:rsid w:val="00D22936"/>
    <w:rsid w:val="00D24B34"/>
    <w:rsid w:val="00D271E6"/>
    <w:rsid w:val="00D308C2"/>
    <w:rsid w:val="00D32442"/>
    <w:rsid w:val="00D3334C"/>
    <w:rsid w:val="00D34154"/>
    <w:rsid w:val="00D37E08"/>
    <w:rsid w:val="00D40A34"/>
    <w:rsid w:val="00D411D7"/>
    <w:rsid w:val="00D414FB"/>
    <w:rsid w:val="00D4294F"/>
    <w:rsid w:val="00D46E33"/>
    <w:rsid w:val="00D472B9"/>
    <w:rsid w:val="00D52F84"/>
    <w:rsid w:val="00D559DD"/>
    <w:rsid w:val="00D56052"/>
    <w:rsid w:val="00D564B4"/>
    <w:rsid w:val="00D572D2"/>
    <w:rsid w:val="00D5784A"/>
    <w:rsid w:val="00D57E5C"/>
    <w:rsid w:val="00D619F0"/>
    <w:rsid w:val="00D63B2F"/>
    <w:rsid w:val="00D6471E"/>
    <w:rsid w:val="00D6655E"/>
    <w:rsid w:val="00D67907"/>
    <w:rsid w:val="00D7101E"/>
    <w:rsid w:val="00D765B1"/>
    <w:rsid w:val="00D76A9A"/>
    <w:rsid w:val="00D77DE7"/>
    <w:rsid w:val="00D82404"/>
    <w:rsid w:val="00D8420A"/>
    <w:rsid w:val="00D8565B"/>
    <w:rsid w:val="00D87BA2"/>
    <w:rsid w:val="00D90382"/>
    <w:rsid w:val="00D90E40"/>
    <w:rsid w:val="00D92531"/>
    <w:rsid w:val="00D92E97"/>
    <w:rsid w:val="00D944CD"/>
    <w:rsid w:val="00D94CE3"/>
    <w:rsid w:val="00D96BD0"/>
    <w:rsid w:val="00D97CD9"/>
    <w:rsid w:val="00D97D58"/>
    <w:rsid w:val="00DA0B26"/>
    <w:rsid w:val="00DA1985"/>
    <w:rsid w:val="00DA458A"/>
    <w:rsid w:val="00DA4814"/>
    <w:rsid w:val="00DA5628"/>
    <w:rsid w:val="00DA6494"/>
    <w:rsid w:val="00DA6D80"/>
    <w:rsid w:val="00DA7BA5"/>
    <w:rsid w:val="00DB0D1E"/>
    <w:rsid w:val="00DB3D92"/>
    <w:rsid w:val="00DB534B"/>
    <w:rsid w:val="00DC16C4"/>
    <w:rsid w:val="00DC2880"/>
    <w:rsid w:val="00DC2B6A"/>
    <w:rsid w:val="00DC2D09"/>
    <w:rsid w:val="00DC3EFA"/>
    <w:rsid w:val="00DC406D"/>
    <w:rsid w:val="00DC5CAD"/>
    <w:rsid w:val="00DC667C"/>
    <w:rsid w:val="00DC761C"/>
    <w:rsid w:val="00DD031D"/>
    <w:rsid w:val="00DD1262"/>
    <w:rsid w:val="00DD2143"/>
    <w:rsid w:val="00DD36F9"/>
    <w:rsid w:val="00DD41B8"/>
    <w:rsid w:val="00DD4F6C"/>
    <w:rsid w:val="00DD5DD3"/>
    <w:rsid w:val="00DD6268"/>
    <w:rsid w:val="00DD645B"/>
    <w:rsid w:val="00DD678B"/>
    <w:rsid w:val="00DD68BF"/>
    <w:rsid w:val="00DE21E4"/>
    <w:rsid w:val="00DE27F6"/>
    <w:rsid w:val="00DE4C39"/>
    <w:rsid w:val="00DF19C6"/>
    <w:rsid w:val="00DF1EFA"/>
    <w:rsid w:val="00DF1F01"/>
    <w:rsid w:val="00DF51C5"/>
    <w:rsid w:val="00DF529A"/>
    <w:rsid w:val="00DF653C"/>
    <w:rsid w:val="00DF656D"/>
    <w:rsid w:val="00DF7E77"/>
    <w:rsid w:val="00E062AB"/>
    <w:rsid w:val="00E062D9"/>
    <w:rsid w:val="00E07293"/>
    <w:rsid w:val="00E1043A"/>
    <w:rsid w:val="00E129EB"/>
    <w:rsid w:val="00E14231"/>
    <w:rsid w:val="00E146A7"/>
    <w:rsid w:val="00E14770"/>
    <w:rsid w:val="00E21929"/>
    <w:rsid w:val="00E22A67"/>
    <w:rsid w:val="00E257F6"/>
    <w:rsid w:val="00E26185"/>
    <w:rsid w:val="00E270B8"/>
    <w:rsid w:val="00E27DE9"/>
    <w:rsid w:val="00E30378"/>
    <w:rsid w:val="00E3056B"/>
    <w:rsid w:val="00E30EFC"/>
    <w:rsid w:val="00E30FAE"/>
    <w:rsid w:val="00E33182"/>
    <w:rsid w:val="00E34A36"/>
    <w:rsid w:val="00E35B06"/>
    <w:rsid w:val="00E3636A"/>
    <w:rsid w:val="00E371DE"/>
    <w:rsid w:val="00E37478"/>
    <w:rsid w:val="00E37844"/>
    <w:rsid w:val="00E40330"/>
    <w:rsid w:val="00E40FEF"/>
    <w:rsid w:val="00E4368A"/>
    <w:rsid w:val="00E473A2"/>
    <w:rsid w:val="00E47476"/>
    <w:rsid w:val="00E47D58"/>
    <w:rsid w:val="00E52A48"/>
    <w:rsid w:val="00E53492"/>
    <w:rsid w:val="00E53DB5"/>
    <w:rsid w:val="00E55C8C"/>
    <w:rsid w:val="00E56FF0"/>
    <w:rsid w:val="00E57B25"/>
    <w:rsid w:val="00E61B71"/>
    <w:rsid w:val="00E64796"/>
    <w:rsid w:val="00E664A3"/>
    <w:rsid w:val="00E67062"/>
    <w:rsid w:val="00E717E1"/>
    <w:rsid w:val="00E744F8"/>
    <w:rsid w:val="00E746EE"/>
    <w:rsid w:val="00E76C09"/>
    <w:rsid w:val="00E80199"/>
    <w:rsid w:val="00E80CD9"/>
    <w:rsid w:val="00E81CDB"/>
    <w:rsid w:val="00E84D7F"/>
    <w:rsid w:val="00E84EDD"/>
    <w:rsid w:val="00E87031"/>
    <w:rsid w:val="00E911D9"/>
    <w:rsid w:val="00E9231C"/>
    <w:rsid w:val="00E926F5"/>
    <w:rsid w:val="00E93263"/>
    <w:rsid w:val="00E97FE5"/>
    <w:rsid w:val="00EA418B"/>
    <w:rsid w:val="00EA4499"/>
    <w:rsid w:val="00EA4707"/>
    <w:rsid w:val="00EA4E5B"/>
    <w:rsid w:val="00EA6497"/>
    <w:rsid w:val="00EA6F23"/>
    <w:rsid w:val="00EB14E6"/>
    <w:rsid w:val="00EB310D"/>
    <w:rsid w:val="00EB337B"/>
    <w:rsid w:val="00EB4013"/>
    <w:rsid w:val="00EB4615"/>
    <w:rsid w:val="00EB49FE"/>
    <w:rsid w:val="00EC3765"/>
    <w:rsid w:val="00EC4197"/>
    <w:rsid w:val="00EC6364"/>
    <w:rsid w:val="00EC7678"/>
    <w:rsid w:val="00EC7A8B"/>
    <w:rsid w:val="00ED1302"/>
    <w:rsid w:val="00ED405D"/>
    <w:rsid w:val="00ED5093"/>
    <w:rsid w:val="00ED76CD"/>
    <w:rsid w:val="00EE24FB"/>
    <w:rsid w:val="00EE2814"/>
    <w:rsid w:val="00EE2C74"/>
    <w:rsid w:val="00EE3038"/>
    <w:rsid w:val="00EE503B"/>
    <w:rsid w:val="00EE6460"/>
    <w:rsid w:val="00EE7C4F"/>
    <w:rsid w:val="00EE7E0A"/>
    <w:rsid w:val="00EF166C"/>
    <w:rsid w:val="00EF6DE4"/>
    <w:rsid w:val="00EF7D26"/>
    <w:rsid w:val="00EF7E2D"/>
    <w:rsid w:val="00F00095"/>
    <w:rsid w:val="00F0178C"/>
    <w:rsid w:val="00F038FF"/>
    <w:rsid w:val="00F04EC1"/>
    <w:rsid w:val="00F0588A"/>
    <w:rsid w:val="00F11481"/>
    <w:rsid w:val="00F1161A"/>
    <w:rsid w:val="00F1248A"/>
    <w:rsid w:val="00F134CE"/>
    <w:rsid w:val="00F14D44"/>
    <w:rsid w:val="00F15FFE"/>
    <w:rsid w:val="00F16BD7"/>
    <w:rsid w:val="00F2214D"/>
    <w:rsid w:val="00F2270E"/>
    <w:rsid w:val="00F22EE6"/>
    <w:rsid w:val="00F255C6"/>
    <w:rsid w:val="00F260AD"/>
    <w:rsid w:val="00F307B7"/>
    <w:rsid w:val="00F30D68"/>
    <w:rsid w:val="00F3210A"/>
    <w:rsid w:val="00F33E4C"/>
    <w:rsid w:val="00F343AA"/>
    <w:rsid w:val="00F34D72"/>
    <w:rsid w:val="00F37615"/>
    <w:rsid w:val="00F4047E"/>
    <w:rsid w:val="00F410EF"/>
    <w:rsid w:val="00F4247F"/>
    <w:rsid w:val="00F42AF3"/>
    <w:rsid w:val="00F42D4A"/>
    <w:rsid w:val="00F4512A"/>
    <w:rsid w:val="00F45766"/>
    <w:rsid w:val="00F45C32"/>
    <w:rsid w:val="00F4643E"/>
    <w:rsid w:val="00F46A0B"/>
    <w:rsid w:val="00F47BDB"/>
    <w:rsid w:val="00F50581"/>
    <w:rsid w:val="00F525EF"/>
    <w:rsid w:val="00F5335A"/>
    <w:rsid w:val="00F53DF4"/>
    <w:rsid w:val="00F57296"/>
    <w:rsid w:val="00F57600"/>
    <w:rsid w:val="00F606CF"/>
    <w:rsid w:val="00F6380E"/>
    <w:rsid w:val="00F63D36"/>
    <w:rsid w:val="00F650CE"/>
    <w:rsid w:val="00F652CE"/>
    <w:rsid w:val="00F66C08"/>
    <w:rsid w:val="00F70040"/>
    <w:rsid w:val="00F70598"/>
    <w:rsid w:val="00F70CB0"/>
    <w:rsid w:val="00F72AD9"/>
    <w:rsid w:val="00F7362C"/>
    <w:rsid w:val="00F748D5"/>
    <w:rsid w:val="00F77A7E"/>
    <w:rsid w:val="00F77D34"/>
    <w:rsid w:val="00F81E02"/>
    <w:rsid w:val="00F81F58"/>
    <w:rsid w:val="00F82056"/>
    <w:rsid w:val="00F83A54"/>
    <w:rsid w:val="00F83BE6"/>
    <w:rsid w:val="00F83E76"/>
    <w:rsid w:val="00F86248"/>
    <w:rsid w:val="00F86616"/>
    <w:rsid w:val="00F86A26"/>
    <w:rsid w:val="00F90D51"/>
    <w:rsid w:val="00F90F31"/>
    <w:rsid w:val="00F91DF9"/>
    <w:rsid w:val="00F9635B"/>
    <w:rsid w:val="00F967D0"/>
    <w:rsid w:val="00F97FE2"/>
    <w:rsid w:val="00FA043D"/>
    <w:rsid w:val="00FA1219"/>
    <w:rsid w:val="00FA671D"/>
    <w:rsid w:val="00FA6A10"/>
    <w:rsid w:val="00FB179C"/>
    <w:rsid w:val="00FB25E7"/>
    <w:rsid w:val="00FB570F"/>
    <w:rsid w:val="00FB6DAC"/>
    <w:rsid w:val="00FB758E"/>
    <w:rsid w:val="00FC08EC"/>
    <w:rsid w:val="00FC29E2"/>
    <w:rsid w:val="00FC3A71"/>
    <w:rsid w:val="00FC5E51"/>
    <w:rsid w:val="00FC6009"/>
    <w:rsid w:val="00FC70CE"/>
    <w:rsid w:val="00FC7253"/>
    <w:rsid w:val="00FC77A5"/>
    <w:rsid w:val="00FC797B"/>
    <w:rsid w:val="00FD00BE"/>
    <w:rsid w:val="00FD1E72"/>
    <w:rsid w:val="00FD2967"/>
    <w:rsid w:val="00FD3B61"/>
    <w:rsid w:val="00FD433F"/>
    <w:rsid w:val="00FD49CA"/>
    <w:rsid w:val="00FD567B"/>
    <w:rsid w:val="00FD79B3"/>
    <w:rsid w:val="00FE031D"/>
    <w:rsid w:val="00FE243D"/>
    <w:rsid w:val="00FE29D4"/>
    <w:rsid w:val="00FE3DCC"/>
    <w:rsid w:val="00FE421A"/>
    <w:rsid w:val="00FE543E"/>
    <w:rsid w:val="00FE5D3C"/>
    <w:rsid w:val="00FF027A"/>
    <w:rsid w:val="00FF2B55"/>
    <w:rsid w:val="00FF341E"/>
    <w:rsid w:val="00FF4EB5"/>
    <w:rsid w:val="00FF553C"/>
    <w:rsid w:val="00FF70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ABBFBE9"/>
  <w15:docId w15:val="{89E113D3-6A2F-CD42-899E-BA9404217E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2D04"/>
    <w:pPr>
      <w:spacing w:after="200" w:line="276" w:lineRule="auto"/>
    </w:pPr>
    <w:rPr>
      <w:sz w:val="22"/>
      <w:szCs w:val="22"/>
      <w:lang w:val="pt-PT"/>
    </w:rPr>
  </w:style>
  <w:style w:type="paragraph" w:styleId="Ttulo2">
    <w:name w:val="heading 2"/>
    <w:basedOn w:val="Normal"/>
    <w:link w:val="Ttulo2Carter"/>
    <w:uiPriority w:val="9"/>
    <w:qFormat/>
    <w:rsid w:val="00135A8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pt-PT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1B694E"/>
    <w:pPr>
      <w:ind w:left="720"/>
      <w:contextualSpacing/>
    </w:pPr>
  </w:style>
  <w:style w:type="paragraph" w:styleId="Textodebalo">
    <w:name w:val="Balloon Text"/>
    <w:basedOn w:val="Normal"/>
    <w:link w:val="TextodebaloCarter"/>
    <w:uiPriority w:val="99"/>
    <w:semiHidden/>
    <w:unhideWhenUsed/>
    <w:rsid w:val="0037069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370694"/>
    <w:rPr>
      <w:rFonts w:ascii="Tahoma" w:hAnsi="Tahoma" w:cs="Tahoma"/>
      <w:sz w:val="16"/>
      <w:szCs w:val="16"/>
      <w:lang w:val="pt-PT"/>
    </w:rPr>
  </w:style>
  <w:style w:type="table" w:styleId="TabelacomGrelha">
    <w:name w:val="Table Grid"/>
    <w:basedOn w:val="Tabelanormal"/>
    <w:uiPriority w:val="59"/>
    <w:rsid w:val="009F70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rio">
    <w:name w:val="annotation reference"/>
    <w:basedOn w:val="Tipodeletrapredefinidodopargrafo"/>
    <w:uiPriority w:val="99"/>
    <w:semiHidden/>
    <w:unhideWhenUsed/>
    <w:rsid w:val="006170B0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6170B0"/>
    <w:pPr>
      <w:spacing w:line="240" w:lineRule="auto"/>
    </w:pPr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6170B0"/>
    <w:rPr>
      <w:lang w:val="pt-PT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6170B0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6170B0"/>
    <w:rPr>
      <w:b/>
      <w:bCs/>
      <w:lang w:val="pt-PT"/>
    </w:rPr>
  </w:style>
  <w:style w:type="paragraph" w:customStyle="1" w:styleId="Default">
    <w:name w:val="Default"/>
    <w:rsid w:val="00F50581"/>
    <w:pPr>
      <w:autoSpaceDE w:val="0"/>
      <w:autoSpaceDN w:val="0"/>
      <w:adjustRightInd w:val="0"/>
    </w:pPr>
    <w:rPr>
      <w:rFonts w:cs="Calibri"/>
      <w:color w:val="000000"/>
      <w:sz w:val="24"/>
      <w:szCs w:val="24"/>
      <w:lang w:val="pt-PT"/>
    </w:rPr>
  </w:style>
  <w:style w:type="paragraph" w:styleId="Cabealho">
    <w:name w:val="header"/>
    <w:basedOn w:val="Normal"/>
    <w:link w:val="CabealhoCarter"/>
    <w:uiPriority w:val="99"/>
    <w:unhideWhenUsed/>
    <w:rsid w:val="00F50581"/>
    <w:pPr>
      <w:tabs>
        <w:tab w:val="center" w:pos="4252"/>
        <w:tab w:val="right" w:pos="8504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CabealhoCarter">
    <w:name w:val="Cabeçalho Caráter"/>
    <w:basedOn w:val="Tipodeletrapredefinidodopargrafo"/>
    <w:link w:val="Cabealho"/>
    <w:uiPriority w:val="99"/>
    <w:rsid w:val="00F50581"/>
    <w:rPr>
      <w:rFonts w:asciiTheme="minorHAnsi" w:eastAsiaTheme="minorHAnsi" w:hAnsiTheme="minorHAnsi" w:cstheme="minorBidi"/>
      <w:sz w:val="22"/>
      <w:szCs w:val="22"/>
      <w:lang w:val="pt-PT"/>
    </w:rPr>
  </w:style>
  <w:style w:type="paragraph" w:styleId="Corpodetexto">
    <w:name w:val="Body Text"/>
    <w:basedOn w:val="Normal"/>
    <w:link w:val="CorpodetextoCarter"/>
    <w:rsid w:val="008119B9"/>
    <w:pPr>
      <w:spacing w:after="0" w:line="200" w:lineRule="exact"/>
    </w:pPr>
    <w:rPr>
      <w:rFonts w:ascii="NewsGotTLig" w:eastAsia="Times New Roman" w:hAnsi="NewsGotTLig"/>
      <w:color w:val="848484"/>
      <w:spacing w:val="2"/>
      <w:sz w:val="20"/>
      <w:szCs w:val="20"/>
      <w:lang w:eastAsia="pt-PT"/>
    </w:rPr>
  </w:style>
  <w:style w:type="character" w:customStyle="1" w:styleId="CorpodetextoCarter">
    <w:name w:val="Corpo de texto Caráter"/>
    <w:basedOn w:val="Tipodeletrapredefinidodopargrafo"/>
    <w:link w:val="Corpodetexto"/>
    <w:rsid w:val="008119B9"/>
    <w:rPr>
      <w:rFonts w:ascii="NewsGotTLig" w:eastAsia="Times New Roman" w:hAnsi="NewsGotTLig"/>
      <w:color w:val="848484"/>
      <w:spacing w:val="2"/>
      <w:lang w:val="pt-PT" w:eastAsia="pt-PT"/>
    </w:rPr>
  </w:style>
  <w:style w:type="paragraph" w:styleId="NormalWeb">
    <w:name w:val="Normal (Web)"/>
    <w:basedOn w:val="Normal"/>
    <w:uiPriority w:val="99"/>
    <w:rsid w:val="008119B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paragraph" w:customStyle="1" w:styleId="Standard">
    <w:name w:val="Standard"/>
    <w:rsid w:val="004B3763"/>
    <w:pPr>
      <w:widowControl w:val="0"/>
      <w:suppressAutoHyphens/>
      <w:autoSpaceDN w:val="0"/>
      <w:textAlignment w:val="baseline"/>
    </w:pPr>
    <w:rPr>
      <w:rFonts w:ascii="Times New Roman" w:eastAsia="Andale Sans UI" w:hAnsi="Times New Roman" w:cs="Tahoma"/>
      <w:kern w:val="3"/>
      <w:sz w:val="24"/>
      <w:szCs w:val="24"/>
      <w:lang w:bidi="en-US"/>
    </w:rPr>
  </w:style>
  <w:style w:type="paragraph" w:styleId="Textodenotaderodap">
    <w:name w:val="footnote text"/>
    <w:basedOn w:val="Normal"/>
    <w:link w:val="TextodenotaderodapCarter"/>
    <w:uiPriority w:val="99"/>
    <w:unhideWhenUsed/>
    <w:rsid w:val="00FF341E"/>
    <w:pPr>
      <w:spacing w:after="0" w:line="240" w:lineRule="auto"/>
    </w:pPr>
    <w:rPr>
      <w:sz w:val="24"/>
      <w:szCs w:val="24"/>
    </w:rPr>
  </w:style>
  <w:style w:type="character" w:customStyle="1" w:styleId="TextodenotaderodapCarter">
    <w:name w:val="Texto de nota de rodapé Caráter"/>
    <w:basedOn w:val="Tipodeletrapredefinidodopargrafo"/>
    <w:link w:val="Textodenotaderodap"/>
    <w:uiPriority w:val="99"/>
    <w:rsid w:val="00FF341E"/>
    <w:rPr>
      <w:sz w:val="24"/>
      <w:szCs w:val="24"/>
      <w:lang w:val="pt-PT"/>
    </w:rPr>
  </w:style>
  <w:style w:type="character" w:styleId="Refdenotaderodap">
    <w:name w:val="footnote reference"/>
    <w:basedOn w:val="Tipodeletrapredefinidodopargrafo"/>
    <w:unhideWhenUsed/>
    <w:rsid w:val="00FF341E"/>
    <w:rPr>
      <w:vertAlign w:val="superscript"/>
    </w:rPr>
  </w:style>
  <w:style w:type="character" w:styleId="Hiperligao">
    <w:name w:val="Hyperlink"/>
    <w:basedOn w:val="Tipodeletrapredefinidodopargrafo"/>
    <w:uiPriority w:val="99"/>
    <w:unhideWhenUsed/>
    <w:rsid w:val="00142609"/>
    <w:rPr>
      <w:color w:val="0000FF" w:themeColor="hyperlink"/>
      <w:u w:val="single"/>
    </w:rPr>
  </w:style>
  <w:style w:type="character" w:styleId="Hiperligaovisitada">
    <w:name w:val="FollowedHyperlink"/>
    <w:basedOn w:val="Tipodeletrapredefinidodopargrafo"/>
    <w:uiPriority w:val="99"/>
    <w:semiHidden/>
    <w:unhideWhenUsed/>
    <w:rsid w:val="001132B2"/>
    <w:rPr>
      <w:color w:val="800080" w:themeColor="followedHyperlink"/>
      <w:u w:val="single"/>
    </w:rPr>
  </w:style>
  <w:style w:type="paragraph" w:styleId="Rodap">
    <w:name w:val="footer"/>
    <w:basedOn w:val="Normal"/>
    <w:link w:val="RodapCarter"/>
    <w:uiPriority w:val="99"/>
    <w:unhideWhenUsed/>
    <w:rsid w:val="00805D4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805D4C"/>
    <w:rPr>
      <w:sz w:val="22"/>
      <w:szCs w:val="22"/>
      <w:lang w:val="pt-PT"/>
    </w:rPr>
  </w:style>
  <w:style w:type="character" w:styleId="Nmerodepgina">
    <w:name w:val="page number"/>
    <w:basedOn w:val="Tipodeletrapredefinidodopargrafo"/>
    <w:uiPriority w:val="99"/>
    <w:semiHidden/>
    <w:unhideWhenUsed/>
    <w:rsid w:val="00805D4C"/>
  </w:style>
  <w:style w:type="character" w:customStyle="1" w:styleId="m-6770343928602044211style1">
    <w:name w:val="m_-6770343928602044211style1"/>
    <w:basedOn w:val="Tipodeletrapredefinidodopargrafo"/>
    <w:rsid w:val="00A20799"/>
  </w:style>
  <w:style w:type="character" w:customStyle="1" w:styleId="style1">
    <w:name w:val="style1"/>
    <w:basedOn w:val="Tipodeletrapredefinidodopargrafo"/>
    <w:rsid w:val="008C58C4"/>
  </w:style>
  <w:style w:type="character" w:customStyle="1" w:styleId="Ttulo2Carter">
    <w:name w:val="Título 2 Caráter"/>
    <w:basedOn w:val="Tipodeletrapredefinidodopargrafo"/>
    <w:link w:val="Ttulo2"/>
    <w:uiPriority w:val="9"/>
    <w:rsid w:val="00135A85"/>
    <w:rPr>
      <w:rFonts w:ascii="Times New Roman" w:eastAsia="Times New Roman" w:hAnsi="Times New Roman"/>
      <w:b/>
      <w:bCs/>
      <w:sz w:val="36"/>
      <w:szCs w:val="36"/>
      <w:lang w:val="pt-PT" w:eastAsia="pt-PT"/>
    </w:rPr>
  </w:style>
  <w:style w:type="character" w:customStyle="1" w:styleId="gmail-m-8522566934652973132style1">
    <w:name w:val="gmail-m_-8522566934652973132style1"/>
    <w:basedOn w:val="Tipodeletrapredefinidodopargrafo"/>
    <w:rsid w:val="00EF7E2D"/>
  </w:style>
  <w:style w:type="character" w:styleId="Forte">
    <w:name w:val="Strong"/>
    <w:basedOn w:val="Tipodeletrapredefinidodopargrafo"/>
    <w:uiPriority w:val="22"/>
    <w:qFormat/>
    <w:rsid w:val="00EF7E2D"/>
    <w:rPr>
      <w:b/>
      <w:bCs/>
    </w:rPr>
  </w:style>
  <w:style w:type="character" w:customStyle="1" w:styleId="gmail-m4901349307757744976style1">
    <w:name w:val="gmail-m_4901349307757744976style1"/>
    <w:basedOn w:val="Tipodeletrapredefinidodopargrafo"/>
    <w:rsid w:val="00213264"/>
  </w:style>
  <w:style w:type="character" w:customStyle="1" w:styleId="gmail-m6022044352637987734style1">
    <w:name w:val="gmail-m_6022044352637987734style1"/>
    <w:basedOn w:val="Tipodeletrapredefinidodopargrafo"/>
    <w:rsid w:val="00B6438C"/>
  </w:style>
  <w:style w:type="character" w:customStyle="1" w:styleId="gmail-m6058149470348363085style1">
    <w:name w:val="gmail-m_6058149470348363085style1"/>
    <w:basedOn w:val="Tipodeletrapredefinidodopargrafo"/>
    <w:rsid w:val="003118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72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4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90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74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9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5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93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5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2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5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14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5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75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91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1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6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9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0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4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FD5485-48D9-4975-BAF4-B286400B17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215</Words>
  <Characters>1163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mart</dc:creator>
  <cp:lastModifiedBy>Filipe Meneses</cp:lastModifiedBy>
  <cp:revision>3</cp:revision>
  <cp:lastPrinted>2020-12-14T15:00:00Z</cp:lastPrinted>
  <dcterms:created xsi:type="dcterms:W3CDTF">2022-12-05T10:38:00Z</dcterms:created>
  <dcterms:modified xsi:type="dcterms:W3CDTF">2022-12-12T23:05:00Z</dcterms:modified>
</cp:coreProperties>
</file>